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446BB" w14:textId="42A2347E" w:rsidR="00A31687" w:rsidRDefault="00A02DDE" w:rsidP="00A31687">
      <w:pPr>
        <w:pStyle w:val="Heading2"/>
        <w:sectPr w:rsidR="00A31687" w:rsidSect="00A02DDE">
          <w:headerReference w:type="default" r:id="rId11"/>
          <w:footerReference w:type="default" r:id="rId12"/>
          <w:footerReference w:type="first" r:id="rId13"/>
          <w:pgSz w:w="12240" w:h="15840"/>
          <w:pgMar w:top="-1710" w:right="1440" w:bottom="1620" w:left="1440" w:header="720" w:footer="0" w:gutter="0"/>
          <w:cols w:space="720"/>
          <w:titlePg/>
          <w:docGrid w:linePitch="360"/>
        </w:sectPr>
      </w:pPr>
      <w:r w:rsidRPr="00866966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F66F925" wp14:editId="2AF04A4F">
                <wp:simplePos x="0" y="0"/>
                <wp:positionH relativeFrom="column">
                  <wp:posOffset>-920750</wp:posOffset>
                </wp:positionH>
                <wp:positionV relativeFrom="paragraph">
                  <wp:posOffset>-1073150</wp:posOffset>
                </wp:positionV>
                <wp:extent cx="7772400" cy="1384300"/>
                <wp:effectExtent l="0" t="0" r="0" b="9525"/>
                <wp:wrapNone/>
                <wp:docPr id="6" name="Rectangle 6" descr="Header section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0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384300"/>
                        </a:xfrm>
                        <a:prstGeom prst="rect">
                          <a:avLst/>
                        </a:prstGeom>
                        <a:solidFill>
                          <a:srgbClr val="002D5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18C715" w14:textId="0E32A728" w:rsidR="00BF3496" w:rsidRPr="008B1E2F" w:rsidRDefault="00C8799B" w:rsidP="008B1E2F">
                            <w:pPr>
                              <w:pStyle w:val="Heading1"/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sz w:val="44"/>
                                <w:szCs w:val="44"/>
                              </w:rPr>
                              <w:t>Service</w:t>
                            </w:r>
                            <w:r w:rsidR="008B1E2F" w:rsidRPr="008C5EA7">
                              <w:rPr>
                                <w:sz w:val="44"/>
                                <w:szCs w:val="44"/>
                              </w:rPr>
                              <w:t xml:space="preserve"> Case Manager (</w:t>
                            </w:r>
                            <w:r>
                              <w:rPr>
                                <w:sz w:val="44"/>
                                <w:szCs w:val="44"/>
                              </w:rPr>
                              <w:t>S</w:t>
                            </w:r>
                            <w:r w:rsidR="008B1E2F" w:rsidRPr="008C5EA7">
                              <w:rPr>
                                <w:sz w:val="44"/>
                                <w:szCs w:val="44"/>
                              </w:rPr>
                              <w:t>CM) Checklist for Oregon Project Independence – Medicaid (OPI-M)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rect w14:anchorId="2F66F925" id="Rectangle 6" o:spid="_x0000_s1026" alt="Header section" style="position:absolute;margin-left:-72.5pt;margin-top:-84.5pt;width:612pt;height:10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" fillcolor="#002d5d" stroked="f">
                <v:textbox>
                  <w:txbxContent>
                    <w:p w14:paraId="6418C715" w14:textId="0E32A728" w:rsidR="00BF3496" w:rsidRPr="008B1E2F" w:rsidRDefault="00C8799B" w:rsidP="008B1E2F">
                      <w:pPr>
                        <w:pStyle w:val="Heading1"/>
                        <w:jc w:val="center"/>
                        <w:rPr>
                          <w:sz w:val="44"/>
                          <w:szCs w:val="44"/>
                        </w:rPr>
                      </w:pPr>
                      <w:r>
                        <w:rPr>
                          <w:sz w:val="44"/>
                          <w:szCs w:val="44"/>
                        </w:rPr>
                        <w:t>Service</w:t>
                      </w:r>
                      <w:r w:rsidR="008B1E2F" w:rsidRPr="008C5EA7">
                        <w:rPr>
                          <w:sz w:val="44"/>
                          <w:szCs w:val="44"/>
                        </w:rPr>
                        <w:t xml:space="preserve"> Case Manager (</w:t>
                      </w:r>
                      <w:r>
                        <w:rPr>
                          <w:sz w:val="44"/>
                          <w:szCs w:val="44"/>
                        </w:rPr>
                        <w:t>S</w:t>
                      </w:r>
                      <w:r w:rsidR="008B1E2F" w:rsidRPr="008C5EA7">
                        <w:rPr>
                          <w:sz w:val="44"/>
                          <w:szCs w:val="44"/>
                        </w:rPr>
                        <w:t>CM) Checklist for Oregon Project Independence – Medicaid (OPI-M)</w:t>
                      </w:r>
                    </w:p>
                  </w:txbxContent>
                </v:textbox>
              </v:rect>
            </w:pict>
          </mc:Fallback>
        </mc:AlternateContent>
      </w:r>
      <w:r w:rsidRPr="006D1633">
        <w:rPr>
          <w:noProof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2CAA196A" wp14:editId="6AAF249E">
                <wp:simplePos x="0" y="0"/>
                <wp:positionH relativeFrom="column">
                  <wp:posOffset>-1117600</wp:posOffset>
                </wp:positionH>
                <wp:positionV relativeFrom="paragraph">
                  <wp:posOffset>244475</wp:posOffset>
                </wp:positionV>
                <wp:extent cx="8235315" cy="95250"/>
                <wp:effectExtent l="0" t="0" r="0" b="0"/>
                <wp:wrapNone/>
                <wp:docPr id="14" name="Group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35315" cy="95250"/>
                          <a:chOff x="0" y="0"/>
                          <a:chExt cx="7117715" cy="95250"/>
                        </a:xfrm>
                      </wpg:grpSpPr>
                      <wps:wsp>
                        <wps:cNvPr id="2" name="Rectangle 1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117715" cy="95250"/>
                          </a:xfrm>
                          <a:prstGeom prst="rect">
                            <a:avLst/>
                          </a:prstGeom>
                          <a:solidFill>
                            <a:srgbClr val="007CBA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8A98313" w14:textId="77777777" w:rsidR="00866966" w:rsidRDefault="00866966" w:rsidP="00866966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3" name="Group 2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>
                          <a:grpSpLocks/>
                        </wpg:cNvGrpSpPr>
                        <wpg:grpSpPr bwMode="auto">
                          <a:xfrm>
                            <a:off x="5291750" y="0"/>
                            <a:ext cx="1360170" cy="95250"/>
                            <a:chOff x="4330" y="5520"/>
                            <a:chExt cx="2142" cy="144"/>
                          </a:xfrm>
                        </wpg:grpSpPr>
                        <wps:wsp>
                          <wps:cNvPr id="4" name="AutoShape 19"/>
                          <wps:cNvSpPr>
                            <a:spLocks noChangeArrowheads="1"/>
                          </wps:cNvSpPr>
                          <wps:spPr bwMode="auto">
                            <a:xfrm>
                              <a:off x="4330" y="5520"/>
                              <a:ext cx="1152" cy="144"/>
                            </a:xfrm>
                            <a:prstGeom prst="parallelogram">
                              <a:avLst>
                                <a:gd name="adj" fmla="val 103815"/>
                              </a:avLst>
                            </a:prstGeom>
                            <a:solidFill>
                              <a:srgbClr val="D7252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" name="AutoShape 20"/>
                          <wps:cNvSpPr>
                            <a:spLocks noChangeArrowheads="1"/>
                          </wps:cNvSpPr>
                          <wps:spPr bwMode="auto">
                            <a:xfrm>
                              <a:off x="5320" y="5520"/>
                              <a:ext cx="1152" cy="144"/>
                            </a:xfrm>
                            <a:prstGeom prst="parallelogram">
                              <a:avLst>
                                <a:gd name="adj" fmla="val 103815"/>
                              </a:avLst>
                            </a:prstGeom>
                            <a:solidFill>
                              <a:srgbClr val="71A850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="">
            <w:pict>
              <v:group w14:anchorId="2CAA196A" id="Group 14" o:spid="_x0000_s1027" alt="&quot;&quot;" style="position:absolute;margin-left:-88pt;margin-top:19.25pt;width:648.45pt;height:7.5pt;z-index:251658241;mso-width-relative:margin" coordsize="71177,9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">
                <v:rect id="Rectangle 15" o:spid="_x0000_s1028" alt="&quot;&quot;" style="position:absolute;width:71177;height: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" fillcolor="#007cba" stroked="f">
                  <v:textbox>
                    <w:txbxContent>
                      <w:p w14:paraId="58A98313" w14:textId="77777777" w:rsidR="00866966" w:rsidRDefault="00866966" w:rsidP="00866966"/>
                    </w:txbxContent>
                  </v:textbox>
                </v:rect>
                <v:group id="Group 21" o:spid="_x0000_s1029" alt="&quot;&quot;" style="position:absolute;left:52917;width:13602;height:952" coordorigin="4330,5520" coordsize="2142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7" coordsize="21600,21600" o:spt="7" adj="5400" path="m@0,l,21600@1,21600,21600,xe">
                    <v:stroke joinstyle="miter"/>
                    <v:formulas>
                      <v:f eqn="val #0"/>
                      <v:f eqn="sum width 0 #0"/>
                      <v:f eqn="prod #0 1 2"/>
                      <v:f eqn="sum width 0 @2"/>
                      <v:f eqn="mid #0 width"/>
                      <v:f eqn="mid @1 0"/>
                      <v:f eqn="prod height width #0"/>
                      <v:f eqn="prod @6 1 2"/>
                      <v:f eqn="sum height 0 @7"/>
                      <v:f eqn="prod width 1 2"/>
                      <v:f eqn="sum #0 0 @9"/>
                      <v:f eqn="if @10 @8 0"/>
                      <v:f eqn="if @10 @7 height"/>
                    </v:formulas>
                    <v:path gradientshapeok="t" o:connecttype="custom" o:connectlocs="@4,0;10800,@11;@3,10800;@5,21600;10800,@12;@2,10800" textboxrect="1800,1800,19800,19800;8100,8100,13500,13500;10800,10800,10800,10800"/>
                    <v:handles>
                      <v:h position="#0,topLeft" xrange="0,21600"/>
                    </v:handles>
                  </v:shapetype>
                  <v:shape id="AutoShape 19" o:spid="_x0000_s1030" type="#_x0000_t7" style="position:absolute;left:4330;top:5520;width:1152;height: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" adj="2803" fillcolor="#d7252f" stroked="f"/>
                  <v:shape id="AutoShape 20" o:spid="_x0000_s1031" type="#_x0000_t7" style="position:absolute;left:5320;top:5520;width:1152;height: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" adj="2803" fillcolor="#71a850" stroked="f"/>
                </v:group>
              </v:group>
            </w:pict>
          </mc:Fallback>
        </mc:AlternateContent>
      </w:r>
    </w:p>
    <w:p w14:paraId="0E845E4C" w14:textId="682E7175" w:rsidR="009D162F" w:rsidRPr="009D162F" w:rsidRDefault="009D162F" w:rsidP="009D162F">
      <w:pPr>
        <w:pStyle w:val="Footer"/>
        <w:spacing w:after="240"/>
        <w:rPr>
          <w:b/>
          <w:bCs/>
          <w:sz w:val="28"/>
          <w:szCs w:val="28"/>
        </w:rPr>
      </w:pPr>
      <w:r w:rsidRPr="009D162F">
        <w:rPr>
          <w:b/>
          <w:bCs/>
          <w:sz w:val="28"/>
          <w:szCs w:val="28"/>
        </w:rPr>
        <w:t xml:space="preserve">Note: </w:t>
      </w:r>
      <w:r w:rsidRPr="009D162F">
        <w:rPr>
          <w:sz w:val="28"/>
          <w:szCs w:val="28"/>
        </w:rPr>
        <w:t>This checklist is a guide. Not every case will require all the steps outlined in this checklist to be completed.</w:t>
      </w:r>
    </w:p>
    <w:p w14:paraId="4CE27409" w14:textId="29DC0403" w:rsidR="008B1E2F" w:rsidRPr="008B1E2F" w:rsidRDefault="008B1E2F" w:rsidP="008B1E2F">
      <w:pPr>
        <w:pStyle w:val="Style1"/>
        <w:spacing w:before="0" w:line="276" w:lineRule="auto"/>
        <w:rPr>
          <w:rFonts w:cs="Arial"/>
          <w:b/>
          <w:bCs/>
          <w:color w:val="auto"/>
          <w:sz w:val="36"/>
          <w:szCs w:val="36"/>
        </w:rPr>
      </w:pPr>
      <w:r w:rsidRPr="008B1E2F">
        <w:rPr>
          <w:rFonts w:cs="Arial"/>
          <w:b/>
          <w:bCs/>
          <w:color w:val="auto"/>
          <w:sz w:val="36"/>
          <w:szCs w:val="36"/>
        </w:rPr>
        <w:t xml:space="preserve">Documents to bring to the </w:t>
      </w:r>
      <w:r w:rsidR="0028411A">
        <w:rPr>
          <w:rFonts w:cs="Arial"/>
          <w:b/>
          <w:bCs/>
          <w:color w:val="auto"/>
          <w:sz w:val="36"/>
          <w:szCs w:val="36"/>
        </w:rPr>
        <w:t>home visit: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6E0E3F" w:rsidRPr="008B1E2F" w14:paraId="2A683160" w14:textId="0679291F" w:rsidTr="006E0E3F">
        <w:tc>
          <w:tcPr>
            <w:tcW w:w="10795" w:type="dxa"/>
            <w:shd w:val="clear" w:color="auto" w:fill="auto"/>
          </w:tcPr>
          <w:p w14:paraId="4AB1CBBC" w14:textId="77777777" w:rsidR="006E0E3F" w:rsidRPr="00AF5B74" w:rsidRDefault="00924E75" w:rsidP="00AF5B74">
            <w:pPr>
              <w:spacing w:before="0" w:after="0"/>
              <w:rPr>
                <w:sz w:val="28"/>
                <w:szCs w:val="28"/>
              </w:rPr>
            </w:pPr>
            <w:sdt>
              <w:sdtPr>
                <w:rPr>
                  <w:rFonts w:eastAsia="Times New Roman"/>
                  <w:sz w:val="28"/>
                  <w:szCs w:val="28"/>
                </w:rPr>
                <w:id w:val="-1285653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0E3F" w:rsidRPr="00AF5B74">
                  <w:rPr>
                    <w:rFonts w:ascii="Segoe UI Symbol" w:eastAsia="MS Gothic" w:hAnsi="Segoe UI Symbol" w:cs="Segoe UI Symbol"/>
                    <w:kern w:val="0"/>
                    <w:sz w:val="28"/>
                    <w:szCs w:val="28"/>
                    <w14:ligatures w14:val="none"/>
                  </w:rPr>
                  <w:t>☐</w:t>
                </w:r>
              </w:sdtContent>
            </w:sdt>
            <w:r w:rsidR="006E0E3F" w:rsidRPr="00AF5B74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</w:t>
            </w:r>
            <w:r w:rsidR="006E0E3F" w:rsidRPr="00AF5B74">
              <w:rPr>
                <w:sz w:val="28"/>
                <w:szCs w:val="28"/>
              </w:rPr>
              <w:t>SDS 737 – Representative Choice form</w:t>
            </w:r>
          </w:p>
          <w:p w14:paraId="21E1B900" w14:textId="77777777" w:rsidR="006E0E3F" w:rsidRPr="00AF5B74" w:rsidRDefault="00924E75" w:rsidP="00AF5B74">
            <w:pPr>
              <w:spacing w:before="0" w:after="0"/>
              <w:rPr>
                <w:sz w:val="28"/>
                <w:szCs w:val="28"/>
              </w:rPr>
            </w:pPr>
            <w:sdt>
              <w:sdtPr>
                <w:rPr>
                  <w:rFonts w:eastAsia="Times New Roman"/>
                  <w:sz w:val="28"/>
                  <w:szCs w:val="28"/>
                </w:rPr>
                <w:id w:val="833575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0E3F" w:rsidRPr="00AF5B74">
                  <w:rPr>
                    <w:rFonts w:ascii="Segoe UI Symbol" w:eastAsia="MS Gothic" w:hAnsi="Segoe UI Symbol" w:cs="Segoe UI Symbol"/>
                    <w:kern w:val="0"/>
                    <w:sz w:val="28"/>
                    <w:szCs w:val="28"/>
                    <w14:ligatures w14:val="none"/>
                  </w:rPr>
                  <w:t>☐</w:t>
                </w:r>
              </w:sdtContent>
            </w:sdt>
            <w:r w:rsidR="006E0E3F" w:rsidRPr="00AF5B74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</w:t>
            </w:r>
            <w:r w:rsidR="006E0E3F" w:rsidRPr="00AF5B74">
              <w:rPr>
                <w:sz w:val="28"/>
                <w:szCs w:val="28"/>
              </w:rPr>
              <w:t>SDS 354 – Worker’s Comp Agreement &amp; Consent</w:t>
            </w:r>
          </w:p>
          <w:p w14:paraId="54FEFAE4" w14:textId="0122E9E0" w:rsidR="006E0E3F" w:rsidRPr="000B78C0" w:rsidRDefault="00924E75" w:rsidP="00AF5B74">
            <w:pPr>
              <w:spacing w:before="0" w:after="0"/>
              <w:rPr>
                <w:sz w:val="28"/>
                <w:szCs w:val="28"/>
              </w:rPr>
            </w:pPr>
            <w:sdt>
              <w:sdtPr>
                <w:rPr>
                  <w:rFonts w:eastAsia="Times New Roman"/>
                  <w:sz w:val="28"/>
                  <w:szCs w:val="28"/>
                </w:rPr>
                <w:id w:val="-318269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0E3F" w:rsidRPr="00AF5B74">
                  <w:rPr>
                    <w:rFonts w:ascii="Segoe UI Symbol" w:eastAsia="MS Gothic" w:hAnsi="Segoe UI Symbol" w:cs="Segoe UI Symbol"/>
                    <w:sz w:val="28"/>
                    <w:szCs w:val="28"/>
                    <w14:ligatures w14:val="none"/>
                  </w:rPr>
                  <w:t>☐</w:t>
                </w:r>
              </w:sdtContent>
            </w:sdt>
            <w:r w:rsidR="006E0E3F" w:rsidRPr="00AF5B74">
              <w:rPr>
                <w:rFonts w:eastAsia="Times New Roman"/>
                <w:sz w:val="28"/>
                <w:szCs w:val="28"/>
                <w14:ligatures w14:val="none"/>
              </w:rPr>
              <w:t xml:space="preserve"> PLAN </w:t>
            </w:r>
            <w:r w:rsidR="006E0E3F" w:rsidRPr="00AF5B74">
              <w:rPr>
                <w:sz w:val="28"/>
                <w:szCs w:val="28"/>
              </w:rPr>
              <w:t>– OPI-M Person Led Assessment and Notice</w:t>
            </w:r>
          </w:p>
          <w:p w14:paraId="34AEA121" w14:textId="1772974A" w:rsidR="006E0E3F" w:rsidRPr="008B1E2F" w:rsidRDefault="00924E75" w:rsidP="00AF5B74">
            <w:pPr>
              <w:spacing w:before="0" w:after="0"/>
            </w:pPr>
            <w:sdt>
              <w:sdtPr>
                <w:rPr>
                  <w:rFonts w:eastAsia="Times New Roman"/>
                  <w:sz w:val="28"/>
                  <w:szCs w:val="28"/>
                </w:rPr>
                <w:id w:val="-301699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0E3F" w:rsidRPr="00AF5B74">
                  <w:rPr>
                    <w:rFonts w:ascii="Segoe UI Symbol" w:eastAsia="MS Gothic" w:hAnsi="Segoe UI Symbol" w:cs="Segoe UI Symbol"/>
                    <w:sz w:val="28"/>
                    <w:szCs w:val="28"/>
                    <w14:ligatures w14:val="none"/>
                  </w:rPr>
                  <w:t>☐</w:t>
                </w:r>
              </w:sdtContent>
            </w:sdt>
            <w:r w:rsidR="006E0E3F">
              <w:rPr>
                <w:rFonts w:eastAsia="Times New Roman"/>
                <w:sz w:val="28"/>
                <w:szCs w:val="28"/>
              </w:rPr>
              <w:t xml:space="preserve"> </w:t>
            </w:r>
            <w:r w:rsidR="006E0E3F">
              <w:t xml:space="preserve">Optional: </w:t>
            </w:r>
            <w:r w:rsidR="006E0E3F">
              <w:rPr>
                <w:rFonts w:eastAsia="Times New Roman"/>
                <w:sz w:val="28"/>
                <w:szCs w:val="28"/>
              </w:rPr>
              <w:t xml:space="preserve">MSC 457d – Voluntary Agreement to </w:t>
            </w:r>
            <w:proofErr w:type="gramStart"/>
            <w:r w:rsidR="006E0E3F">
              <w:rPr>
                <w:rFonts w:eastAsia="Times New Roman"/>
                <w:sz w:val="28"/>
                <w:szCs w:val="28"/>
              </w:rPr>
              <w:t>Take Action</w:t>
            </w:r>
            <w:proofErr w:type="gramEnd"/>
            <w:r w:rsidR="006E0E3F">
              <w:rPr>
                <w:rFonts w:eastAsia="Times New Roman"/>
                <w:sz w:val="28"/>
                <w:szCs w:val="28"/>
              </w:rPr>
              <w:t xml:space="preserve"> on a Case</w:t>
            </w:r>
          </w:p>
        </w:tc>
      </w:tr>
    </w:tbl>
    <w:p w14:paraId="3F3B5911" w14:textId="77777777" w:rsidR="00A2036A" w:rsidRPr="00A2036A" w:rsidRDefault="00A2036A" w:rsidP="00A2036A">
      <w:pPr>
        <w:pStyle w:val="Style1"/>
        <w:rPr>
          <w:b/>
          <w:bCs/>
          <w:color w:val="auto"/>
          <w:sz w:val="44"/>
          <w:szCs w:val="44"/>
        </w:rPr>
      </w:pPr>
      <w:r w:rsidRPr="00A2036A">
        <w:rPr>
          <w:b/>
          <w:bCs/>
          <w:color w:val="auto"/>
          <w:sz w:val="36"/>
          <w:szCs w:val="40"/>
        </w:rPr>
        <w:t>Case set-up in Oregon ACCESS (OA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6115"/>
      </w:tblGrid>
      <w:tr w:rsidR="00A2036A" w14:paraId="4F6A27B2" w14:textId="77777777" w:rsidTr="006441E7">
        <w:tc>
          <w:tcPr>
            <w:tcW w:w="4675" w:type="dxa"/>
            <w:shd w:val="clear" w:color="auto" w:fill="FFFFFF" w:themeFill="background1"/>
          </w:tcPr>
          <w:p w14:paraId="14FDA6CD" w14:textId="5CA94DD8" w:rsidR="00A2036A" w:rsidRPr="00804336" w:rsidRDefault="00924E75" w:rsidP="00A2036A">
            <w:pPr>
              <w:shd w:val="clear" w:color="auto" w:fill="FFFFFF"/>
              <w:spacing w:before="100" w:beforeAutospacing="1" w:line="336" w:lineRule="atLeast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  <w:sdt>
              <w:sdtPr>
                <w:rPr>
                  <w:rFonts w:eastAsia="Times New Roman"/>
                  <w:sz w:val="28"/>
                  <w:szCs w:val="28"/>
                </w:rPr>
                <w:id w:val="1947110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036A" w:rsidRPr="00804336">
                  <w:rPr>
                    <w:rFonts w:ascii="Segoe UI Symbol" w:eastAsia="MS Gothic" w:hAnsi="Segoe UI Symbol" w:cs="Segoe UI Symbol"/>
                    <w:kern w:val="0"/>
                    <w:sz w:val="28"/>
                    <w:szCs w:val="28"/>
                    <w14:ligatures w14:val="none"/>
                  </w:rPr>
                  <w:t>☐</w:t>
                </w:r>
              </w:sdtContent>
            </w:sdt>
            <w:r w:rsidR="00A2036A" w:rsidRPr="00804336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Service Case Manager (SCM) is assigned to the Oregon Access (OA) case with the role ‘Service’. </w:t>
            </w:r>
          </w:p>
          <w:p w14:paraId="07854ED0" w14:textId="5397CABB" w:rsidR="00A2036A" w:rsidRDefault="00924E75" w:rsidP="00A2036A">
            <w:pPr>
              <w:ind w:left="720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  <w:sdt>
              <w:sdtPr>
                <w:rPr>
                  <w:sz w:val="28"/>
                  <w:szCs w:val="28"/>
                </w:rPr>
                <w:id w:val="1630440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036A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A2036A" w:rsidRPr="00983589">
              <w:rPr>
                <w:sz w:val="28"/>
                <w:szCs w:val="28"/>
              </w:rPr>
              <w:t xml:space="preserve"> </w:t>
            </w:r>
            <w:r w:rsidR="00A2036A">
              <w:rPr>
                <w:sz w:val="28"/>
                <w:szCs w:val="28"/>
              </w:rPr>
              <w:t>S</w:t>
            </w:r>
            <w:r w:rsidR="00A2036A">
              <w:rPr>
                <w:rFonts w:eastAsia="Times New Roman"/>
                <w:kern w:val="0"/>
                <w:sz w:val="28"/>
                <w:szCs w:val="28"/>
                <w14:ligatures w14:val="none"/>
              </w:rPr>
              <w:t>CM updates</w:t>
            </w:r>
            <w:r w:rsidR="00A2036A" w:rsidRPr="00983589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demographic tabs</w:t>
            </w:r>
            <w:r w:rsidR="00A2036A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</w:t>
            </w:r>
            <w:r w:rsidR="00A2036A" w:rsidRPr="00983589">
              <w:rPr>
                <w:rFonts w:eastAsia="Times New Roman"/>
                <w:kern w:val="0"/>
                <w:sz w:val="28"/>
                <w:szCs w:val="28"/>
                <w14:ligatures w14:val="none"/>
              </w:rPr>
              <w:t>in OA</w:t>
            </w:r>
            <w:r w:rsidR="002E4524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as needed</w:t>
            </w:r>
            <w:r w:rsidR="00A2036A" w:rsidRPr="00983589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. </w:t>
            </w:r>
          </w:p>
          <w:p w14:paraId="7FC8F8B1" w14:textId="378BA057" w:rsidR="00FF6832" w:rsidRDefault="00FF6832" w:rsidP="00A2036A">
            <w:pPr>
              <w:ind w:left="720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  <w:r>
              <w:rPr>
                <w:rFonts w:eastAsia="Times New Roman"/>
                <w:kern w:val="0"/>
                <w:sz w:val="28"/>
                <w:szCs w:val="28"/>
                <w14:ligatures w14:val="none"/>
              </w:rPr>
              <w:t>Note: If t</w:t>
            </w:r>
            <w:r w:rsidR="0043310D">
              <w:rPr>
                <w:rFonts w:eastAsia="Times New Roman"/>
                <w:kern w:val="0"/>
                <w:sz w:val="28"/>
                <w:szCs w:val="28"/>
                <w14:ligatures w14:val="none"/>
              </w:rPr>
              <w:t>he consumer</w:t>
            </w:r>
            <w:r w:rsidR="00BF28EB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has a ONE case</w:t>
            </w:r>
            <w:r w:rsidR="0043310D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, the demographic </w:t>
            </w:r>
            <w:r w:rsidR="006E1BDF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updates need to also be reported to ONE. </w:t>
            </w:r>
          </w:p>
          <w:p w14:paraId="7F366ADF" w14:textId="6FB4121D" w:rsidR="00A2036A" w:rsidRDefault="00924E75" w:rsidP="00A2036A">
            <w:pPr>
              <w:ind w:left="720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  <w:sdt>
              <w:sdtPr>
                <w:rPr>
                  <w:sz w:val="28"/>
                  <w:szCs w:val="28"/>
                </w:rPr>
                <w:id w:val="1368563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036A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A2036A" w:rsidRPr="00983589">
              <w:rPr>
                <w:sz w:val="28"/>
                <w:szCs w:val="28"/>
              </w:rPr>
              <w:t xml:space="preserve"> </w:t>
            </w:r>
            <w:r w:rsidR="00A2036A">
              <w:rPr>
                <w:sz w:val="28"/>
                <w:szCs w:val="28"/>
              </w:rPr>
              <w:t>S</w:t>
            </w:r>
            <w:r w:rsidR="00A2036A">
              <w:rPr>
                <w:rFonts w:eastAsia="Times New Roman"/>
                <w:kern w:val="0"/>
                <w:sz w:val="28"/>
                <w:szCs w:val="28"/>
                <w14:ligatures w14:val="none"/>
              </w:rPr>
              <w:t>CM reviews Title XIX CA/PS completed by ECM.</w:t>
            </w:r>
          </w:p>
          <w:p w14:paraId="4076A9A0" w14:textId="77777777" w:rsidR="00A2036A" w:rsidRPr="00427C4E" w:rsidRDefault="00A2036A" w:rsidP="00427C4E">
            <w:pPr>
              <w:ind w:left="720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  <w:r>
              <w:rPr>
                <w:rFonts w:eastAsia="Times New Roman"/>
                <w:kern w:val="0"/>
                <w:sz w:val="28"/>
                <w:szCs w:val="28"/>
                <w14:ligatures w14:val="none"/>
              </w:rPr>
              <w:t>Note: If you do not have access to the Title XIX assessment, you can view it by printing the SDS 002N Assessment Summary in OA.</w:t>
            </w:r>
            <w:r w:rsidRPr="00983589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</w:t>
            </w:r>
          </w:p>
        </w:tc>
        <w:tc>
          <w:tcPr>
            <w:tcW w:w="6115" w:type="dxa"/>
            <w:shd w:val="clear" w:color="auto" w:fill="FFFFFF" w:themeFill="background1"/>
          </w:tcPr>
          <w:p w14:paraId="235628EE" w14:textId="77777777" w:rsidR="00A2036A" w:rsidRDefault="00A2036A" w:rsidP="0022660B">
            <w:pPr>
              <w:shd w:val="clear" w:color="auto" w:fill="FFFFFF"/>
              <w:spacing w:before="100" w:beforeAutospacing="1" w:line="336" w:lineRule="atLeast"/>
              <w:ind w:hanging="90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  <w:r>
              <w:rPr>
                <w:sz w:val="28"/>
                <w:szCs w:val="28"/>
              </w:rPr>
              <w:t xml:space="preserve"> </w:t>
            </w:r>
            <w:sdt>
              <w:sdtPr>
                <w:rPr>
                  <w:sz w:val="28"/>
                  <w:szCs w:val="28"/>
                </w:rPr>
                <w:id w:val="1009869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Pr="00804336">
              <w:rPr>
                <w:sz w:val="28"/>
                <w:szCs w:val="28"/>
              </w:rPr>
              <w:t xml:space="preserve"> SCM</w:t>
            </w:r>
            <w:r>
              <w:rPr>
                <w:sz w:val="28"/>
                <w:szCs w:val="28"/>
              </w:rPr>
              <w:t xml:space="preserve"> and</w:t>
            </w:r>
            <w:r w:rsidRPr="00804336">
              <w:rPr>
                <w:sz w:val="28"/>
                <w:szCs w:val="28"/>
              </w:rPr>
              <w:t xml:space="preserve"> consumer</w:t>
            </w:r>
            <w:r>
              <w:rPr>
                <w:sz w:val="28"/>
                <w:szCs w:val="28"/>
              </w:rPr>
              <w:t>/representative</w:t>
            </w:r>
            <w:r w:rsidRPr="00804336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complete Person Led Assessment and Notice (PLAN). </w:t>
            </w:r>
          </w:p>
          <w:p w14:paraId="3B6D0914" w14:textId="77777777" w:rsidR="00A2036A" w:rsidRDefault="00A2036A" w:rsidP="0022660B">
            <w:pPr>
              <w:shd w:val="clear" w:color="auto" w:fill="FFFFFF"/>
              <w:spacing w:before="100" w:beforeAutospacing="1" w:line="336" w:lineRule="atLeast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  <w:r w:rsidRPr="00804336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Note: The date the PLAN is completed and agreed upon with the consumer is the effective date for OPI-M services. See </w:t>
            </w:r>
            <w:hyperlink r:id="rId14" w:history="1">
              <w:r w:rsidRPr="00C670ED">
                <w:rPr>
                  <w:rStyle w:val="Hyperlink"/>
                  <w:rFonts w:eastAsia="Times New Roman"/>
                  <w:color w:val="0000FF"/>
                  <w:kern w:val="0"/>
                  <w:sz w:val="28"/>
                  <w:szCs w:val="28"/>
                  <w14:ligatures w14:val="none"/>
                </w:rPr>
                <w:t>APD-PT-24-017</w:t>
              </w:r>
            </w:hyperlink>
            <w:r w:rsidRPr="00804336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for more information.</w:t>
            </w:r>
          </w:p>
          <w:p w14:paraId="61021D34" w14:textId="746D3E5D" w:rsidR="00A2036A" w:rsidRDefault="00924E75" w:rsidP="0022660B">
            <w:pPr>
              <w:shd w:val="clear" w:color="auto" w:fill="FFFFFF"/>
              <w:spacing w:before="100" w:beforeAutospacing="1" w:line="336" w:lineRule="atLeast"/>
              <w:ind w:left="720"/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1529375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036A" w:rsidRPr="00804336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A2036A" w:rsidRPr="00804336">
              <w:rPr>
                <w:sz w:val="28"/>
                <w:szCs w:val="28"/>
              </w:rPr>
              <w:t xml:space="preserve"> </w:t>
            </w:r>
            <w:r w:rsidR="00B81A13" w:rsidRPr="00B81A13">
              <w:rPr>
                <w:sz w:val="28"/>
                <w:szCs w:val="28"/>
              </w:rPr>
              <w:t>T</w:t>
            </w:r>
            <w:r w:rsidR="00B81A13" w:rsidRPr="001A0E4A">
              <w:rPr>
                <w:rStyle w:val="cf01"/>
                <w:rFonts w:ascii="Arial" w:hAnsi="Arial" w:cs="Arial"/>
                <w:sz w:val="28"/>
                <w:szCs w:val="28"/>
              </w:rPr>
              <w:t>he SCM must clearly explain how hours were determine</w:t>
            </w:r>
            <w:r w:rsidR="00B81A13">
              <w:rPr>
                <w:rStyle w:val="cf01"/>
                <w:rFonts w:ascii="Arial" w:hAnsi="Arial" w:cs="Arial"/>
                <w:sz w:val="28"/>
                <w:szCs w:val="28"/>
              </w:rPr>
              <w:t>d</w:t>
            </w:r>
            <w:r w:rsidR="00B81A13" w:rsidRPr="001A0E4A">
              <w:rPr>
                <w:rStyle w:val="cf01"/>
                <w:rFonts w:ascii="Arial" w:hAnsi="Arial" w:cs="Arial"/>
                <w:sz w:val="28"/>
                <w:szCs w:val="28"/>
              </w:rPr>
              <w:t xml:space="preserve"> within the PLAN (maximum of 40 hours a pay period).</w:t>
            </w:r>
          </w:p>
          <w:p w14:paraId="29274509" w14:textId="77777777" w:rsidR="00A2036A" w:rsidRDefault="00924E75" w:rsidP="0022660B">
            <w:pPr>
              <w:shd w:val="clear" w:color="auto" w:fill="FFFFFF"/>
              <w:spacing w:before="100" w:beforeAutospacing="1" w:line="336" w:lineRule="atLeast"/>
              <w:ind w:left="720"/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1379663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036A" w:rsidRPr="00804336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A2036A" w:rsidRPr="00804336">
              <w:rPr>
                <w:sz w:val="28"/>
                <w:szCs w:val="28"/>
              </w:rPr>
              <w:t xml:space="preserve"> </w:t>
            </w:r>
            <w:r w:rsidR="00A2036A" w:rsidRPr="00FB1256">
              <w:rPr>
                <w:sz w:val="28"/>
                <w:szCs w:val="28"/>
              </w:rPr>
              <w:t xml:space="preserve">To update an existing PLAN rather than completing a new form, a digital unsigned version of the PLAN may be saved outside of EDMS. </w:t>
            </w:r>
          </w:p>
          <w:p w14:paraId="62902862" w14:textId="77777777" w:rsidR="00A2036A" w:rsidRDefault="00A2036A" w:rsidP="006441E7">
            <w:pPr>
              <w:shd w:val="clear" w:color="auto" w:fill="FFFFFF"/>
              <w:spacing w:before="100" w:beforeAutospacing="1" w:after="0" w:line="336" w:lineRule="atLeast"/>
              <w:ind w:left="720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  <w:r>
              <w:rPr>
                <w:sz w:val="28"/>
                <w:szCs w:val="28"/>
              </w:rPr>
              <w:t xml:space="preserve">Note: </w:t>
            </w:r>
            <w:r w:rsidRPr="00FB1256">
              <w:rPr>
                <w:sz w:val="28"/>
                <w:szCs w:val="28"/>
              </w:rPr>
              <w:t>Digital versions must be in a secure location that is also accessible to managers and other staff that may need access to the information.</w:t>
            </w:r>
          </w:p>
        </w:tc>
      </w:tr>
      <w:tr w:rsidR="00A2036A" w14:paraId="51CEB5D4" w14:textId="77777777" w:rsidTr="006441E7">
        <w:tc>
          <w:tcPr>
            <w:tcW w:w="4675" w:type="dxa"/>
            <w:shd w:val="clear" w:color="auto" w:fill="FFFFFF" w:themeFill="background1"/>
          </w:tcPr>
          <w:p w14:paraId="3681A750" w14:textId="77777777" w:rsidR="00A2036A" w:rsidRDefault="00924E75" w:rsidP="0022660B">
            <w:pPr>
              <w:shd w:val="clear" w:color="auto" w:fill="FFFFFF"/>
              <w:spacing w:before="100" w:beforeAutospacing="1" w:line="336" w:lineRule="atLeast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  <w:sdt>
              <w:sdtPr>
                <w:rPr>
                  <w:rFonts w:eastAsia="Times New Roman"/>
                  <w:sz w:val="28"/>
                  <w:szCs w:val="28"/>
                </w:rPr>
                <w:id w:val="-1389105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036A" w:rsidRPr="00804336">
                  <w:rPr>
                    <w:rFonts w:ascii="Segoe UI Symbol" w:eastAsia="MS Gothic" w:hAnsi="Segoe UI Symbol" w:cs="Segoe UI Symbol"/>
                    <w:kern w:val="0"/>
                    <w:sz w:val="28"/>
                    <w:szCs w:val="28"/>
                    <w14:ligatures w14:val="none"/>
                  </w:rPr>
                  <w:t>☐</w:t>
                </w:r>
              </w:sdtContent>
            </w:sdt>
            <w:r w:rsidR="00A2036A" w:rsidRPr="00804336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</w:t>
            </w:r>
            <w:r w:rsidR="00A2036A" w:rsidRPr="00804336">
              <w:rPr>
                <w:sz w:val="28"/>
                <w:szCs w:val="28"/>
              </w:rPr>
              <w:t>SCM</w:t>
            </w:r>
            <w:r w:rsidR="00A2036A" w:rsidRPr="00804336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contacts consumer and/or representative to schedule home visit</w:t>
            </w:r>
            <w:r w:rsidR="00A2036A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and narrates in OA</w:t>
            </w:r>
            <w:r w:rsidR="00A2036A" w:rsidRPr="00804336">
              <w:rPr>
                <w:rFonts w:eastAsia="Times New Roman"/>
                <w:kern w:val="0"/>
                <w:sz w:val="28"/>
                <w:szCs w:val="28"/>
                <w14:ligatures w14:val="none"/>
              </w:rPr>
              <w:t>.</w:t>
            </w:r>
          </w:p>
          <w:p w14:paraId="26FC8520" w14:textId="77777777" w:rsidR="00A2036A" w:rsidRDefault="00A2036A" w:rsidP="0022660B">
            <w:pPr>
              <w:ind w:left="720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6115" w:type="dxa"/>
            <w:shd w:val="clear" w:color="auto" w:fill="FFFFFF" w:themeFill="background1"/>
          </w:tcPr>
          <w:p w14:paraId="408BE707" w14:textId="77777777" w:rsidR="00A2036A" w:rsidRDefault="00924E75" w:rsidP="0022660B">
            <w:pPr>
              <w:shd w:val="clear" w:color="auto" w:fill="FFFFFF"/>
              <w:spacing w:before="100" w:beforeAutospacing="1" w:line="336" w:lineRule="atLeast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  <w:sdt>
              <w:sdtPr>
                <w:rPr>
                  <w:rFonts w:eastAsia="Times New Roman"/>
                  <w:sz w:val="28"/>
                  <w:szCs w:val="28"/>
                </w:rPr>
                <w:id w:val="-1044215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036A" w:rsidRPr="00804336">
                  <w:rPr>
                    <w:rFonts w:ascii="Segoe UI Symbol" w:eastAsia="MS Gothic" w:hAnsi="Segoe UI Symbol" w:cs="Segoe UI Symbol"/>
                    <w:kern w:val="0"/>
                    <w:sz w:val="28"/>
                    <w:szCs w:val="28"/>
                    <w14:ligatures w14:val="none"/>
                  </w:rPr>
                  <w:t>☐</w:t>
                </w:r>
              </w:sdtContent>
            </w:sdt>
            <w:r w:rsidR="00A2036A" w:rsidRPr="00804336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</w:t>
            </w:r>
            <w:r w:rsidR="00A2036A" w:rsidRPr="00983589">
              <w:rPr>
                <w:rFonts w:eastAsia="Times New Roman"/>
                <w:kern w:val="0"/>
                <w:sz w:val="28"/>
                <w:szCs w:val="28"/>
                <w14:ligatures w14:val="none"/>
              </w:rPr>
              <w:t>Consumer completes the</w:t>
            </w:r>
            <w:r w:rsidR="00A2036A" w:rsidRPr="00983589">
              <w:t xml:space="preserve"> </w:t>
            </w:r>
            <w:r w:rsidR="00A2036A">
              <w:rPr>
                <w:sz w:val="28"/>
                <w:szCs w:val="28"/>
              </w:rPr>
              <w:t>SDS 737</w:t>
            </w:r>
            <w:r w:rsidR="00A2036A" w:rsidRPr="00983589">
              <w:rPr>
                <w:sz w:val="28"/>
                <w:szCs w:val="28"/>
              </w:rPr>
              <w:t xml:space="preserve">–Representative </w:t>
            </w:r>
            <w:r w:rsidR="00A2036A">
              <w:rPr>
                <w:sz w:val="28"/>
                <w:szCs w:val="28"/>
              </w:rPr>
              <w:t xml:space="preserve">Choice </w:t>
            </w:r>
            <w:r w:rsidR="00A2036A" w:rsidRPr="00983589">
              <w:rPr>
                <w:sz w:val="28"/>
                <w:szCs w:val="28"/>
              </w:rPr>
              <w:t>form</w:t>
            </w:r>
            <w:r w:rsidR="00A2036A" w:rsidRPr="00983589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. </w:t>
            </w:r>
          </w:p>
          <w:p w14:paraId="522ADF8B" w14:textId="77777777" w:rsidR="00A2036A" w:rsidRDefault="00A2036A" w:rsidP="0022660B">
            <w:pPr>
              <w:shd w:val="clear" w:color="auto" w:fill="FFFFFF"/>
              <w:spacing w:before="100" w:beforeAutospacing="1" w:line="336" w:lineRule="atLeast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  <w:r w:rsidRPr="00983589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Note: A wet signature or </w:t>
            </w:r>
            <w:r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alternative signature that meets requirements per </w:t>
            </w:r>
            <w:hyperlink r:id="rId15" w:history="1">
              <w:r w:rsidRPr="00C670ED">
                <w:rPr>
                  <w:rStyle w:val="Hyperlink"/>
                  <w:rFonts w:eastAsia="Times New Roman"/>
                  <w:color w:val="0000FF"/>
                  <w:kern w:val="0"/>
                  <w:sz w:val="28"/>
                  <w:szCs w:val="28"/>
                  <w14:ligatures w14:val="none"/>
                </w:rPr>
                <w:t>APD-PT-22-027</w:t>
              </w:r>
            </w:hyperlink>
            <w:r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</w:t>
            </w:r>
            <w:r w:rsidRPr="00983589">
              <w:rPr>
                <w:rFonts w:eastAsia="Times New Roman"/>
                <w:kern w:val="0"/>
                <w:sz w:val="28"/>
                <w:szCs w:val="28"/>
                <w14:ligatures w14:val="none"/>
              </w:rPr>
              <w:t>is required</w:t>
            </w:r>
            <w:r>
              <w:rPr>
                <w:rFonts w:eastAsia="Times New Roman"/>
                <w:color w:val="323130"/>
                <w:kern w:val="0"/>
                <w:sz w:val="28"/>
                <w:szCs w:val="28"/>
                <w14:ligatures w14:val="none"/>
              </w:rPr>
              <w:t>.</w:t>
            </w:r>
            <w:r>
              <w:rPr>
                <w:sz w:val="28"/>
                <w:szCs w:val="28"/>
              </w:rPr>
              <w:t xml:space="preserve"> </w:t>
            </w:r>
          </w:p>
        </w:tc>
      </w:tr>
    </w:tbl>
    <w:p w14:paraId="1DD8137A" w14:textId="77777777" w:rsidR="00FF4D0B" w:rsidRPr="00FF4D0B" w:rsidRDefault="00FF4D0B" w:rsidP="00FF4D0B">
      <w:pPr>
        <w:pStyle w:val="Style1"/>
        <w:rPr>
          <w:b/>
          <w:bCs/>
          <w:color w:val="auto"/>
          <w:sz w:val="44"/>
          <w:szCs w:val="44"/>
        </w:rPr>
      </w:pPr>
      <w:r w:rsidRPr="00FF4D0B">
        <w:rPr>
          <w:b/>
          <w:bCs/>
          <w:color w:val="auto"/>
          <w:sz w:val="36"/>
          <w:szCs w:val="40"/>
        </w:rPr>
        <w:t>Service Planning in Oregon ACCESS (OA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5"/>
        <w:gridCol w:w="4135"/>
      </w:tblGrid>
      <w:tr w:rsidR="00FF4D0B" w14:paraId="3835C4E8" w14:textId="77777777" w:rsidTr="00EF0A2E">
        <w:trPr>
          <w:trHeight w:val="4742"/>
        </w:trPr>
        <w:tc>
          <w:tcPr>
            <w:tcW w:w="6655" w:type="dxa"/>
            <w:shd w:val="clear" w:color="auto" w:fill="FFFFFF" w:themeFill="background1"/>
          </w:tcPr>
          <w:p w14:paraId="5EDEDD33" w14:textId="77777777" w:rsidR="00EF0A2E" w:rsidRDefault="00924E75" w:rsidP="00B35B8E">
            <w:pPr>
              <w:spacing w:before="0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  <w:sdt>
              <w:sdtPr>
                <w:rPr>
                  <w:rFonts w:eastAsia="Times New Roman"/>
                  <w:sz w:val="28"/>
                  <w:szCs w:val="28"/>
                </w:rPr>
                <w:id w:val="1026599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D0B">
                  <w:rPr>
                    <w:rFonts w:ascii="MS Gothic" w:eastAsia="MS Gothic" w:hAnsi="MS Gothic" w:hint="eastAsia"/>
                    <w:kern w:val="0"/>
                    <w:sz w:val="28"/>
                    <w:szCs w:val="28"/>
                    <w14:ligatures w14:val="none"/>
                  </w:rPr>
                  <w:t>☐</w:t>
                </w:r>
              </w:sdtContent>
            </w:sdt>
            <w:r w:rsidR="00FF4D0B" w:rsidRPr="00983589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</w:t>
            </w:r>
            <w:r w:rsidR="00FF4D0B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SCM completes service plan in OA per the agreed upon PLAN with the OPI – Medicaid Service Category/Benefit. </w:t>
            </w:r>
          </w:p>
          <w:p w14:paraId="056FE07A" w14:textId="42CD73C3" w:rsidR="00FF4D0B" w:rsidRDefault="00FF4D0B" w:rsidP="0022660B">
            <w:pPr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  <w:r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Note: If mileage is being approved, this must be included in the service plan for both homecare worker (HCW) and in home care agencies (IHCA). </w:t>
            </w:r>
            <w:r w:rsidRPr="00983589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</w:t>
            </w:r>
          </w:p>
          <w:p w14:paraId="30036D4B" w14:textId="131C1A0B" w:rsidR="00FF4D0B" w:rsidRDefault="00924E75" w:rsidP="0022660B">
            <w:pPr>
              <w:shd w:val="clear" w:color="auto" w:fill="FFFFFF"/>
              <w:spacing w:before="100" w:beforeAutospacing="1" w:line="336" w:lineRule="atLeast"/>
              <w:ind w:left="720"/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-342398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D0B" w:rsidRPr="0072756F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FF4D0B" w:rsidRPr="0072756F">
              <w:rPr>
                <w:sz w:val="28"/>
                <w:szCs w:val="28"/>
              </w:rPr>
              <w:t xml:space="preserve"> </w:t>
            </w:r>
            <w:r w:rsidR="00FF4D0B">
              <w:rPr>
                <w:sz w:val="28"/>
                <w:szCs w:val="28"/>
              </w:rPr>
              <w:t xml:space="preserve">If more hours are approved in the PLAN than </w:t>
            </w:r>
            <w:r w:rsidR="00B51514">
              <w:rPr>
                <w:sz w:val="28"/>
                <w:szCs w:val="28"/>
              </w:rPr>
              <w:t>OA allows</w:t>
            </w:r>
            <w:r w:rsidR="00FF4D0B">
              <w:rPr>
                <w:sz w:val="28"/>
                <w:szCs w:val="28"/>
              </w:rPr>
              <w:t>, enter the additional hours in the exception hours area of the service plan hours (max 40 total hours</w:t>
            </w:r>
            <w:r w:rsidR="00B51514">
              <w:rPr>
                <w:sz w:val="28"/>
                <w:szCs w:val="28"/>
              </w:rPr>
              <w:t xml:space="preserve"> per pay period</w:t>
            </w:r>
            <w:r w:rsidR="00FF4D0B">
              <w:rPr>
                <w:sz w:val="28"/>
                <w:szCs w:val="28"/>
              </w:rPr>
              <w:t xml:space="preserve">). </w:t>
            </w:r>
          </w:p>
          <w:p w14:paraId="0E84A496" w14:textId="49A07F86" w:rsidR="00FF4D0B" w:rsidRPr="00E3198F" w:rsidRDefault="00FF4D0B" w:rsidP="0022660B">
            <w:pPr>
              <w:shd w:val="clear" w:color="auto" w:fill="FFFFFF"/>
              <w:spacing w:before="100" w:beforeAutospacing="1" w:line="336" w:lineRule="atLeast"/>
              <w:ind w:left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te: A lead worker or supervisor with tier 2 rights will be required to approve the service plan hours</w:t>
            </w:r>
            <w:r w:rsidR="00F00D00">
              <w:rPr>
                <w:sz w:val="28"/>
                <w:szCs w:val="28"/>
              </w:rPr>
              <w:t xml:space="preserve"> if </w:t>
            </w:r>
            <w:r w:rsidR="002465B9">
              <w:rPr>
                <w:sz w:val="28"/>
                <w:szCs w:val="28"/>
              </w:rPr>
              <w:t>the</w:t>
            </w:r>
            <w:r w:rsidR="00F00D00">
              <w:rPr>
                <w:sz w:val="28"/>
                <w:szCs w:val="28"/>
              </w:rPr>
              <w:t xml:space="preserve"> exception</w:t>
            </w:r>
            <w:r w:rsidR="002465B9">
              <w:rPr>
                <w:sz w:val="28"/>
                <w:szCs w:val="28"/>
              </w:rPr>
              <w:t xml:space="preserve"> hours are used</w:t>
            </w:r>
            <w:r>
              <w:rPr>
                <w:sz w:val="28"/>
                <w:szCs w:val="28"/>
              </w:rPr>
              <w:t xml:space="preserve">. </w:t>
            </w:r>
          </w:p>
        </w:tc>
        <w:tc>
          <w:tcPr>
            <w:tcW w:w="4135" w:type="dxa"/>
            <w:shd w:val="clear" w:color="auto" w:fill="FFFFFF" w:themeFill="background1"/>
          </w:tcPr>
          <w:p w14:paraId="11AAD185" w14:textId="3D462A2A" w:rsidR="00FF4D0B" w:rsidRDefault="00FF4D0B" w:rsidP="00D922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sdt>
              <w:sdtPr>
                <w:rPr>
                  <w:sz w:val="28"/>
                  <w:szCs w:val="28"/>
                </w:rPr>
                <w:id w:val="1228107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Pr="0072756F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S</w:t>
            </w:r>
            <w:r w:rsidRPr="0072756F">
              <w:rPr>
                <w:sz w:val="28"/>
                <w:szCs w:val="28"/>
              </w:rPr>
              <w:t xml:space="preserve">CM </w:t>
            </w:r>
            <w:r>
              <w:rPr>
                <w:sz w:val="28"/>
                <w:szCs w:val="28"/>
              </w:rPr>
              <w:t xml:space="preserve">completes risk assessment in </w:t>
            </w:r>
            <w:r w:rsidR="005C58CC" w:rsidRPr="005C58CC">
              <w:rPr>
                <w:sz w:val="28"/>
                <w:szCs w:val="28"/>
              </w:rPr>
              <w:t>the Client details section in OA</w:t>
            </w:r>
            <w:r w:rsidR="005C58CC">
              <w:rPr>
                <w:sz w:val="28"/>
                <w:szCs w:val="28"/>
              </w:rPr>
              <w:t>.</w:t>
            </w:r>
            <w:r w:rsidR="00530BF7">
              <w:rPr>
                <w:sz w:val="28"/>
                <w:szCs w:val="28"/>
              </w:rPr>
              <w:t xml:space="preserve"> </w:t>
            </w:r>
            <w:r w:rsidR="00387A4F">
              <w:rPr>
                <w:sz w:val="28"/>
                <w:szCs w:val="28"/>
              </w:rPr>
              <w:t>This is required before the OA service plan can be completed.</w:t>
            </w:r>
          </w:p>
          <w:p w14:paraId="61348DEE" w14:textId="77777777" w:rsidR="00FF4D0B" w:rsidRDefault="00FF4D0B" w:rsidP="00D922FA">
            <w:pPr>
              <w:shd w:val="clear" w:color="auto" w:fill="FFFFFF"/>
              <w:spacing w:before="100" w:beforeAutospacing="1" w:line="336" w:lineRule="atLeast"/>
              <w:ind w:left="76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  <w:r>
              <w:rPr>
                <w:sz w:val="28"/>
                <w:szCs w:val="28"/>
              </w:rPr>
              <w:t>Note: The PLAN replaces the need to complete the other aspects of Client Details.</w:t>
            </w:r>
          </w:p>
        </w:tc>
      </w:tr>
    </w:tbl>
    <w:p w14:paraId="0D40C769" w14:textId="77777777" w:rsidR="00B043EE" w:rsidRPr="00B043EE" w:rsidRDefault="00B043EE" w:rsidP="00B043EE">
      <w:pPr>
        <w:pStyle w:val="Style1"/>
        <w:rPr>
          <w:b/>
          <w:bCs/>
          <w:color w:val="auto"/>
          <w:sz w:val="44"/>
          <w:szCs w:val="44"/>
        </w:rPr>
      </w:pPr>
      <w:r w:rsidRPr="00B043EE">
        <w:rPr>
          <w:b/>
          <w:bCs/>
          <w:color w:val="auto"/>
          <w:sz w:val="36"/>
          <w:szCs w:val="40"/>
        </w:rPr>
        <w:t xml:space="preserve">Service Options Coordinatio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5575"/>
      </w:tblGrid>
      <w:tr w:rsidR="00B043EE" w14:paraId="544538B9" w14:textId="77777777" w:rsidTr="00D922FA">
        <w:trPr>
          <w:trHeight w:val="2663"/>
        </w:trPr>
        <w:tc>
          <w:tcPr>
            <w:tcW w:w="5215" w:type="dxa"/>
            <w:shd w:val="clear" w:color="auto" w:fill="FFFFFF" w:themeFill="background1"/>
          </w:tcPr>
          <w:p w14:paraId="092EBDFF" w14:textId="77777777" w:rsidR="00B043EE" w:rsidRDefault="00B043EE" w:rsidP="0022660B">
            <w:pPr>
              <w:shd w:val="clear" w:color="auto" w:fill="FFFFFF"/>
              <w:spacing w:before="100" w:beforeAutospacing="1" w:line="336" w:lineRule="atLeast"/>
              <w:rPr>
                <w:rFonts w:eastAsia="Times New Roman"/>
                <w:b/>
                <w:bCs/>
                <w:kern w:val="0"/>
                <w:sz w:val="28"/>
                <w:szCs w:val="28"/>
                <w14:ligatures w14:val="none"/>
              </w:rPr>
            </w:pPr>
            <w:r w:rsidRPr="004961C4">
              <w:rPr>
                <w:rFonts w:eastAsia="Times New Roman"/>
                <w:b/>
                <w:bCs/>
                <w:kern w:val="0"/>
                <w:sz w:val="28"/>
                <w:szCs w:val="28"/>
                <w14:ligatures w14:val="none"/>
              </w:rPr>
              <w:t>MMIS</w:t>
            </w:r>
          </w:p>
          <w:p w14:paraId="34E264B1" w14:textId="0A8F498E" w:rsidR="00B0758F" w:rsidRDefault="00924E75" w:rsidP="0022660B">
            <w:pPr>
              <w:shd w:val="clear" w:color="auto" w:fill="FFFFFF"/>
              <w:spacing w:before="100" w:beforeAutospacing="1" w:line="336" w:lineRule="atLeast"/>
              <w:rPr>
                <w:sz w:val="28"/>
                <w:szCs w:val="28"/>
              </w:rPr>
            </w:pPr>
            <w:sdt>
              <w:sdtPr>
                <w:rPr>
                  <w:rFonts w:eastAsia="Times New Roman"/>
                  <w:sz w:val="28"/>
                  <w:szCs w:val="28"/>
                </w:rPr>
                <w:id w:val="-1808457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758F">
                  <w:rPr>
                    <w:rFonts w:ascii="MS Gothic" w:eastAsia="MS Gothic" w:hAnsi="MS Gothic" w:hint="eastAsia"/>
                    <w:kern w:val="0"/>
                    <w:sz w:val="28"/>
                    <w:szCs w:val="28"/>
                    <w14:ligatures w14:val="none"/>
                  </w:rPr>
                  <w:t>☐</w:t>
                </w:r>
              </w:sdtContent>
            </w:sdt>
            <w:r w:rsidR="00B0758F" w:rsidRPr="00AB672D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</w:t>
            </w:r>
            <w:r w:rsidR="007B5994" w:rsidRPr="007B5994">
              <w:rPr>
                <w:sz w:val="28"/>
                <w:szCs w:val="28"/>
              </w:rPr>
              <w:t>S</w:t>
            </w:r>
            <w:r w:rsidR="007B5994" w:rsidRPr="00D922FA">
              <w:rPr>
                <w:sz w:val="28"/>
                <w:szCs w:val="28"/>
              </w:rPr>
              <w:t xml:space="preserve">CM checks MMIS for active benefit plan. If there is no active benefit plan, send referral to </w:t>
            </w:r>
            <w:hyperlink r:id="rId16" w:history="1">
              <w:r w:rsidR="007B5994" w:rsidRPr="00D922FA">
                <w:rPr>
                  <w:rStyle w:val="Hyperlink"/>
                  <w:color w:val="0000FF"/>
                  <w:sz w:val="28"/>
                  <w:szCs w:val="28"/>
                </w:rPr>
                <w:t>OPI-M MMIS Request</w:t>
              </w:r>
            </w:hyperlink>
            <w:r w:rsidR="007B5994" w:rsidRPr="00D922FA">
              <w:rPr>
                <w:sz w:val="28"/>
                <w:szCs w:val="28"/>
              </w:rPr>
              <w:t>.</w:t>
            </w:r>
          </w:p>
          <w:p w14:paraId="7FC1518E" w14:textId="375F8F49" w:rsidR="000C7A71" w:rsidRPr="00D922FA" w:rsidRDefault="000C7A71" w:rsidP="00D922FA">
            <w:pPr>
              <w:pStyle w:val="Bullets"/>
              <w:numPr>
                <w:ilvl w:val="0"/>
                <w:numId w:val="0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ote: </w:t>
            </w:r>
            <w:r w:rsidR="00327F14">
              <w:rPr>
                <w:sz w:val="28"/>
                <w:szCs w:val="28"/>
              </w:rPr>
              <w:t>Type A</w:t>
            </w:r>
            <w:r w:rsidR="00FA57C4">
              <w:rPr>
                <w:sz w:val="28"/>
                <w:szCs w:val="28"/>
              </w:rPr>
              <w:t>,</w:t>
            </w:r>
            <w:r w:rsidR="00327F14">
              <w:rPr>
                <w:sz w:val="28"/>
                <w:szCs w:val="28"/>
              </w:rPr>
              <w:t xml:space="preserve"> </w:t>
            </w:r>
            <w:r w:rsidR="00994F7D" w:rsidRPr="00D922FA">
              <w:rPr>
                <w:sz w:val="28"/>
                <w:szCs w:val="28"/>
              </w:rPr>
              <w:t xml:space="preserve">AAA offices who do not have access to MMIS may send a referral to CO for all cases with an approved OPI-Medicaid Benefit Plan in OA. </w:t>
            </w:r>
          </w:p>
          <w:p w14:paraId="613B919D" w14:textId="77777777" w:rsidR="00B043EE" w:rsidRDefault="00924E75" w:rsidP="0022660B">
            <w:pPr>
              <w:shd w:val="clear" w:color="auto" w:fill="FFFFFF"/>
              <w:spacing w:before="100" w:beforeAutospacing="1" w:line="336" w:lineRule="atLeast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  <w:sdt>
              <w:sdtPr>
                <w:rPr>
                  <w:rFonts w:eastAsia="Times New Roman"/>
                  <w:sz w:val="28"/>
                  <w:szCs w:val="28"/>
                </w:rPr>
                <w:id w:val="1179391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3EE">
                  <w:rPr>
                    <w:rFonts w:ascii="MS Gothic" w:eastAsia="MS Gothic" w:hAnsi="MS Gothic" w:hint="eastAsia"/>
                    <w:kern w:val="0"/>
                    <w:sz w:val="28"/>
                    <w:szCs w:val="28"/>
                    <w14:ligatures w14:val="none"/>
                  </w:rPr>
                  <w:t>☐</w:t>
                </w:r>
              </w:sdtContent>
            </w:sdt>
            <w:r w:rsidR="00B043EE" w:rsidRPr="00AB672D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</w:t>
            </w:r>
            <w:r w:rsidR="00B043EE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SCM coordinates with local APD office to set-up necessary MMIS Plan of Care and/or Prior Authorizations. </w:t>
            </w:r>
          </w:p>
          <w:p w14:paraId="454E13CB" w14:textId="77777777" w:rsidR="00B043EE" w:rsidRPr="00E3198F" w:rsidRDefault="00B043EE" w:rsidP="0022660B">
            <w:pPr>
              <w:shd w:val="clear" w:color="auto" w:fill="FFFFFF"/>
              <w:spacing w:before="100" w:beforeAutospacing="1" w:line="336" w:lineRule="atLeast"/>
              <w:rPr>
                <w:sz w:val="28"/>
                <w:szCs w:val="28"/>
              </w:rPr>
            </w:pPr>
            <w:r>
              <w:rPr>
                <w:rFonts w:eastAsia="Times New Roman"/>
                <w:kern w:val="0"/>
                <w:sz w:val="28"/>
                <w:szCs w:val="28"/>
                <w14:ligatures w14:val="none"/>
              </w:rPr>
              <w:t>Example: In-home Care Agencies, Emergency Response Systems (ERS), and Long-term Care Community Nursing (LTCCN).</w:t>
            </w:r>
          </w:p>
        </w:tc>
        <w:tc>
          <w:tcPr>
            <w:tcW w:w="5575" w:type="dxa"/>
            <w:shd w:val="clear" w:color="auto" w:fill="FFFFFF" w:themeFill="background1"/>
          </w:tcPr>
          <w:p w14:paraId="5F5A31D4" w14:textId="77777777" w:rsidR="00B043EE" w:rsidRPr="004961C4" w:rsidRDefault="00B043EE" w:rsidP="0022660B">
            <w:pPr>
              <w:shd w:val="clear" w:color="auto" w:fill="FFFFFF"/>
              <w:spacing w:before="100" w:beforeAutospacing="1" w:line="336" w:lineRule="atLeast"/>
              <w:ind w:hanging="90"/>
              <w:rPr>
                <w:b/>
                <w:bCs/>
                <w:sz w:val="28"/>
                <w:szCs w:val="28"/>
              </w:rPr>
            </w:pPr>
            <w:r w:rsidRPr="004961C4">
              <w:rPr>
                <w:b/>
                <w:bCs/>
                <w:sz w:val="28"/>
                <w:szCs w:val="28"/>
              </w:rPr>
              <w:t>Mainframe/DHR</w:t>
            </w:r>
          </w:p>
          <w:p w14:paraId="22367F1D" w14:textId="77777777" w:rsidR="00B043EE" w:rsidRDefault="00924E75" w:rsidP="0022660B">
            <w:pPr>
              <w:shd w:val="clear" w:color="auto" w:fill="FFFFFF"/>
              <w:spacing w:before="100" w:beforeAutospacing="1" w:line="336" w:lineRule="atLeast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  <w:sdt>
              <w:sdtPr>
                <w:rPr>
                  <w:rFonts w:eastAsia="Times New Roman"/>
                  <w:color w:val="323130"/>
                  <w:sz w:val="28"/>
                  <w:szCs w:val="28"/>
                </w:rPr>
                <w:id w:val="1281455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3EE" w:rsidRPr="00F427B0">
                  <w:rPr>
                    <w:rFonts w:ascii="Segoe UI Symbol" w:eastAsia="MS Gothic" w:hAnsi="Segoe UI Symbol" w:cs="Segoe UI Symbol"/>
                    <w:color w:val="323130"/>
                    <w:kern w:val="0"/>
                    <w:sz w:val="28"/>
                    <w:szCs w:val="28"/>
                    <w14:ligatures w14:val="none"/>
                  </w:rPr>
                  <w:t>☐</w:t>
                </w:r>
              </w:sdtContent>
            </w:sdt>
            <w:r w:rsidR="00B043EE" w:rsidRPr="00F427B0">
              <w:rPr>
                <w:rFonts w:eastAsia="Times New Roman"/>
                <w:color w:val="323130"/>
                <w:kern w:val="0"/>
                <w:sz w:val="28"/>
                <w:szCs w:val="28"/>
                <w14:ligatures w14:val="none"/>
              </w:rPr>
              <w:t xml:space="preserve"> </w:t>
            </w:r>
            <w:r w:rsidR="00B043EE">
              <w:rPr>
                <w:rFonts w:eastAsia="Times New Roman"/>
                <w:kern w:val="0"/>
                <w:sz w:val="28"/>
                <w:szCs w:val="28"/>
                <w14:ligatures w14:val="none"/>
              </w:rPr>
              <w:t>SCM completes necessary forms and arranges service options in Mainframe, as applicable. (Follow</w:t>
            </w:r>
            <w:r w:rsidR="00B043EE" w:rsidRPr="00AB672D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</w:t>
            </w:r>
            <w:r w:rsidR="00B043EE">
              <w:rPr>
                <w:rFonts w:eastAsia="Times New Roman"/>
                <w:kern w:val="0"/>
                <w:sz w:val="28"/>
                <w:szCs w:val="28"/>
                <w14:ligatures w14:val="none"/>
              </w:rPr>
              <w:t>local process)</w:t>
            </w:r>
          </w:p>
          <w:p w14:paraId="1FB740FF" w14:textId="77777777" w:rsidR="00B043EE" w:rsidRDefault="00B043EE" w:rsidP="0022660B">
            <w:pPr>
              <w:shd w:val="clear" w:color="auto" w:fill="FFFFFF"/>
              <w:spacing w:before="100" w:beforeAutospacing="1" w:line="336" w:lineRule="atLeast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  <w:r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Example: Vouchers for HCWs, Adult Day Services (ADS), and Home Delivered Meals (HDM). See the </w:t>
            </w:r>
            <w:hyperlink r:id="rId17" w:history="1">
              <w:r w:rsidRPr="00C670ED">
                <w:rPr>
                  <w:rStyle w:val="Hyperlink"/>
                  <w:rFonts w:eastAsia="Times New Roman"/>
                  <w:color w:val="0000FF"/>
                  <w:kern w:val="0"/>
                  <w:sz w:val="28"/>
                  <w:szCs w:val="28"/>
                  <w14:ligatures w14:val="none"/>
                </w:rPr>
                <w:t>CEP Specialist Training Manual</w:t>
              </w:r>
            </w:hyperlink>
            <w:r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for more information. </w:t>
            </w:r>
          </w:p>
        </w:tc>
      </w:tr>
      <w:tr w:rsidR="00B043EE" w14:paraId="7C0C4CC9" w14:textId="77777777" w:rsidTr="00D922FA">
        <w:trPr>
          <w:trHeight w:val="3032"/>
        </w:trPr>
        <w:tc>
          <w:tcPr>
            <w:tcW w:w="5215" w:type="dxa"/>
            <w:shd w:val="clear" w:color="auto" w:fill="FFFFFF" w:themeFill="background1"/>
          </w:tcPr>
          <w:p w14:paraId="7E9DF2FC" w14:textId="77777777" w:rsidR="00B043EE" w:rsidRPr="004961C4" w:rsidRDefault="00B043EE" w:rsidP="00217131">
            <w:pPr>
              <w:shd w:val="clear" w:color="auto" w:fill="FFFFFF"/>
              <w:spacing w:before="0" w:line="336" w:lineRule="atLeast"/>
              <w:rPr>
                <w:rFonts w:eastAsia="Times New Roman"/>
                <w:b/>
                <w:bCs/>
                <w:kern w:val="0"/>
                <w:sz w:val="28"/>
                <w:szCs w:val="28"/>
                <w14:ligatures w14:val="none"/>
              </w:rPr>
            </w:pPr>
            <w:r w:rsidRPr="004961C4">
              <w:rPr>
                <w:rFonts w:eastAsia="Times New Roman"/>
                <w:b/>
                <w:bCs/>
                <w:kern w:val="0"/>
                <w:sz w:val="28"/>
                <w:szCs w:val="28"/>
                <w14:ligatures w14:val="none"/>
              </w:rPr>
              <w:t>Provider Time Capture (PTC)</w:t>
            </w:r>
          </w:p>
          <w:p w14:paraId="0C7FAF53" w14:textId="1DC9631C" w:rsidR="00B043EE" w:rsidRDefault="00924E75" w:rsidP="00217131">
            <w:pPr>
              <w:shd w:val="clear" w:color="auto" w:fill="FFFFFF"/>
              <w:spacing w:before="0" w:line="336" w:lineRule="atLeast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  <w:sdt>
              <w:sdtPr>
                <w:rPr>
                  <w:rFonts w:eastAsia="Times New Roman"/>
                  <w:color w:val="323130"/>
                  <w:sz w:val="28"/>
                  <w:szCs w:val="28"/>
                </w:rPr>
                <w:id w:val="1989744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3EE" w:rsidRPr="00F427B0">
                  <w:rPr>
                    <w:rFonts w:ascii="Segoe UI Symbol" w:eastAsia="MS Gothic" w:hAnsi="Segoe UI Symbol" w:cs="Segoe UI Symbol"/>
                    <w:color w:val="323130"/>
                    <w:kern w:val="0"/>
                    <w:sz w:val="28"/>
                    <w:szCs w:val="28"/>
                    <w14:ligatures w14:val="none"/>
                  </w:rPr>
                  <w:t>☐</w:t>
                </w:r>
              </w:sdtContent>
            </w:sdt>
            <w:r w:rsidR="00B043EE" w:rsidRPr="00F427B0">
              <w:rPr>
                <w:rFonts w:eastAsia="Times New Roman"/>
                <w:color w:val="323130"/>
                <w:kern w:val="0"/>
                <w:sz w:val="28"/>
                <w:szCs w:val="28"/>
                <w14:ligatures w14:val="none"/>
              </w:rPr>
              <w:t xml:space="preserve"> </w:t>
            </w:r>
            <w:r w:rsidR="00B043EE">
              <w:rPr>
                <w:rFonts w:eastAsia="Times New Roman"/>
                <w:kern w:val="0"/>
                <w:sz w:val="28"/>
                <w:szCs w:val="28"/>
                <w14:ligatures w14:val="none"/>
              </w:rPr>
              <w:t>SCM explains to consumer/rep and HCW the electronic visit verification (EVV) requirements and time capture options available.</w:t>
            </w:r>
            <w:r w:rsidR="008D7628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Review </w:t>
            </w:r>
            <w:hyperlink r:id="rId18" w:history="1">
              <w:r w:rsidR="008D7628" w:rsidRPr="006441E7">
                <w:rPr>
                  <w:rStyle w:val="Hyperlink"/>
                  <w:rFonts w:eastAsia="Times New Roman"/>
                  <w:color w:val="0000FF"/>
                  <w:sz w:val="28"/>
                  <w:szCs w:val="28"/>
                </w:rPr>
                <w:t xml:space="preserve">Which OR PTC DCI Option is Right For Me? </w:t>
              </w:r>
            </w:hyperlink>
            <w:r w:rsidR="008D7628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</w:t>
            </w:r>
          </w:p>
          <w:p w14:paraId="1975CDB5" w14:textId="77777777" w:rsidR="00B043EE" w:rsidRDefault="00924E75" w:rsidP="002B2C61">
            <w:pPr>
              <w:shd w:val="clear" w:color="auto" w:fill="FFFFFF"/>
              <w:spacing w:before="0" w:after="0" w:line="336" w:lineRule="atLeast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  <w:sdt>
              <w:sdtPr>
                <w:rPr>
                  <w:rFonts w:eastAsia="Times New Roman"/>
                  <w:color w:val="323130"/>
                  <w:sz w:val="28"/>
                  <w:szCs w:val="28"/>
                </w:rPr>
                <w:id w:val="-1619755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3EE" w:rsidRPr="00F427B0">
                  <w:rPr>
                    <w:rFonts w:ascii="Segoe UI Symbol" w:eastAsia="MS Gothic" w:hAnsi="Segoe UI Symbol" w:cs="Segoe UI Symbol"/>
                    <w:color w:val="323130"/>
                    <w:kern w:val="0"/>
                    <w:sz w:val="28"/>
                    <w:szCs w:val="28"/>
                    <w14:ligatures w14:val="none"/>
                  </w:rPr>
                  <w:t>☐</w:t>
                </w:r>
              </w:sdtContent>
            </w:sdt>
            <w:r w:rsidR="00B043EE">
              <w:rPr>
                <w:rFonts w:eastAsia="Times New Roman"/>
                <w:color w:val="323130"/>
                <w:kern w:val="0"/>
                <w:sz w:val="28"/>
                <w:szCs w:val="28"/>
                <w14:ligatures w14:val="none"/>
              </w:rPr>
              <w:t xml:space="preserve"> SCM or other staff follow PTC </w:t>
            </w:r>
            <w:hyperlink r:id="rId19" w:history="1">
              <w:r w:rsidR="00B043EE" w:rsidRPr="00C670ED">
                <w:rPr>
                  <w:rStyle w:val="Hyperlink"/>
                  <w:rFonts w:eastAsia="Times New Roman"/>
                  <w:color w:val="0000FF"/>
                  <w:kern w:val="0"/>
                  <w:sz w:val="28"/>
                  <w:szCs w:val="28"/>
                  <w14:ligatures w14:val="none"/>
                </w:rPr>
                <w:t>Business processes for staff</w:t>
              </w:r>
            </w:hyperlink>
            <w:r w:rsidR="00B043EE">
              <w:rPr>
                <w:rFonts w:eastAsia="Times New Roman"/>
                <w:color w:val="323130"/>
                <w:kern w:val="0"/>
                <w:sz w:val="28"/>
                <w:szCs w:val="28"/>
                <w14:ligatures w14:val="none"/>
              </w:rPr>
              <w:t>.</w:t>
            </w:r>
          </w:p>
        </w:tc>
        <w:tc>
          <w:tcPr>
            <w:tcW w:w="5575" w:type="dxa"/>
            <w:shd w:val="clear" w:color="auto" w:fill="FFFFFF" w:themeFill="background1"/>
          </w:tcPr>
          <w:p w14:paraId="4EEC349C" w14:textId="424971C6" w:rsidR="00B043EE" w:rsidRDefault="00924E75" w:rsidP="002B2C61">
            <w:pPr>
              <w:spacing w:before="0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  <w:sdt>
              <w:sdtPr>
                <w:rPr>
                  <w:rFonts w:eastAsia="Times New Roman"/>
                  <w:sz w:val="28"/>
                  <w:szCs w:val="28"/>
                </w:rPr>
                <w:id w:val="1145932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3EE" w:rsidRPr="00246BC7">
                  <w:rPr>
                    <w:rFonts w:ascii="Segoe UI Symbol" w:eastAsia="MS Gothic" w:hAnsi="Segoe UI Symbol" w:cs="Segoe UI Symbol"/>
                    <w:kern w:val="0"/>
                    <w:sz w:val="28"/>
                    <w:szCs w:val="28"/>
                    <w14:ligatures w14:val="none"/>
                  </w:rPr>
                  <w:t>☐</w:t>
                </w:r>
              </w:sdtContent>
            </w:sdt>
            <w:r w:rsidR="00B043EE" w:rsidRPr="00246BC7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SCM coordinates all other agreed upon service options (as service options </w:t>
            </w:r>
            <w:r w:rsidR="00B043EE" w:rsidRPr="006C20E1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are available). </w:t>
            </w:r>
          </w:p>
          <w:p w14:paraId="56AB1332" w14:textId="73EE1F59" w:rsidR="00B043EE" w:rsidRPr="00FC729D" w:rsidRDefault="00B043EE" w:rsidP="002B2C61">
            <w:pPr>
              <w:spacing w:before="0" w:after="0"/>
              <w:rPr>
                <w:sz w:val="28"/>
                <w:szCs w:val="28"/>
              </w:rPr>
            </w:pPr>
            <w:r w:rsidRPr="006C20E1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Example: OPI-M Ancillary Services, Assistive and Community Transportation, </w:t>
            </w:r>
            <w:r w:rsidRPr="006C20E1">
              <w:rPr>
                <w:sz w:val="28"/>
                <w:szCs w:val="28"/>
              </w:rPr>
              <w:t>Unpaid Caregiver Education and Training, Community Caregiver Supportive Services, Evidence-Based Health Promotion Services, and Supports for Consumer Direction</w:t>
            </w:r>
            <w:r w:rsidR="00887606">
              <w:rPr>
                <w:sz w:val="28"/>
                <w:szCs w:val="28"/>
              </w:rPr>
              <w:t>, etc</w:t>
            </w:r>
            <w:r w:rsidRPr="006C20E1">
              <w:rPr>
                <w:sz w:val="28"/>
                <w:szCs w:val="28"/>
              </w:rPr>
              <w:t>.</w:t>
            </w:r>
            <w:r>
              <w:rPr>
                <w:sz w:val="28"/>
                <w:szCs w:val="28"/>
              </w:rPr>
              <w:t xml:space="preserve"> </w:t>
            </w:r>
          </w:p>
        </w:tc>
      </w:tr>
    </w:tbl>
    <w:p w14:paraId="466356F3" w14:textId="77777777" w:rsidR="001B7848" w:rsidRPr="001B7848" w:rsidRDefault="001B7848" w:rsidP="001B7848">
      <w:pPr>
        <w:pStyle w:val="Style1"/>
        <w:rPr>
          <w:rFonts w:cs="Arial"/>
          <w:b/>
          <w:bCs/>
          <w:color w:val="auto"/>
          <w:sz w:val="36"/>
          <w:szCs w:val="36"/>
        </w:rPr>
      </w:pPr>
      <w:r w:rsidRPr="001B7848">
        <w:rPr>
          <w:rFonts w:cs="Arial"/>
          <w:b/>
          <w:bCs/>
          <w:color w:val="auto"/>
          <w:sz w:val="36"/>
          <w:szCs w:val="36"/>
        </w:rPr>
        <w:t>Post PLA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B7848" w14:paraId="5A456FB2" w14:textId="77777777" w:rsidTr="002B2C61">
        <w:trPr>
          <w:trHeight w:val="1637"/>
        </w:trPr>
        <w:tc>
          <w:tcPr>
            <w:tcW w:w="10790" w:type="dxa"/>
            <w:shd w:val="clear" w:color="auto" w:fill="FFFFFF" w:themeFill="background1"/>
          </w:tcPr>
          <w:p w14:paraId="6C0B8C38" w14:textId="77777777" w:rsidR="001B7848" w:rsidRPr="001B7848" w:rsidRDefault="00924E75" w:rsidP="001B7848">
            <w:pPr>
              <w:spacing w:before="0" w:after="0"/>
              <w:rPr>
                <w:rFonts w:eastAsia="Times New Roman"/>
                <w:color w:val="323130"/>
                <w:kern w:val="0"/>
                <w:sz w:val="28"/>
                <w:szCs w:val="28"/>
                <w14:ligatures w14:val="none"/>
              </w:rPr>
            </w:pPr>
            <w:sdt>
              <w:sdtPr>
                <w:rPr>
                  <w:rFonts w:eastAsia="Times New Roman"/>
                  <w:color w:val="323130"/>
                  <w:sz w:val="28"/>
                  <w:szCs w:val="28"/>
                </w:rPr>
                <w:id w:val="-654845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7848" w:rsidRPr="001B7848">
                  <w:rPr>
                    <w:rFonts w:ascii="Segoe UI Symbol" w:eastAsia="MS Gothic" w:hAnsi="Segoe UI Symbol" w:cs="Segoe UI Symbol"/>
                    <w:color w:val="323130"/>
                    <w:kern w:val="0"/>
                    <w:sz w:val="28"/>
                    <w:szCs w:val="28"/>
                    <w14:ligatures w14:val="none"/>
                  </w:rPr>
                  <w:t>☐</w:t>
                </w:r>
              </w:sdtContent>
            </w:sdt>
            <w:r w:rsidR="001B7848" w:rsidRPr="001B7848">
              <w:rPr>
                <w:rFonts w:eastAsia="Times New Roman"/>
                <w:color w:val="323130"/>
                <w:kern w:val="0"/>
                <w:sz w:val="28"/>
                <w:szCs w:val="28"/>
                <w14:ligatures w14:val="none"/>
              </w:rPr>
              <w:t xml:space="preserve"> </w:t>
            </w:r>
            <w:r w:rsidR="001B7848" w:rsidRPr="001B7848">
              <w:rPr>
                <w:rFonts w:eastAsia="Times New Roman"/>
                <w:kern w:val="0"/>
                <w:sz w:val="28"/>
                <w:szCs w:val="28"/>
                <w14:ligatures w14:val="none"/>
              </w:rPr>
              <w:t>SCM sends</w:t>
            </w:r>
            <w:r w:rsidR="001B7848" w:rsidRPr="001B7848">
              <w:rPr>
                <w:rFonts w:eastAsia="Times New Roman"/>
                <w:color w:val="323130"/>
                <w:kern w:val="0"/>
                <w:sz w:val="28"/>
                <w:szCs w:val="28"/>
                <w14:ligatures w14:val="none"/>
              </w:rPr>
              <w:t xml:space="preserve"> </w:t>
            </w:r>
            <w:r w:rsidR="001B7848" w:rsidRPr="001B7848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PLAN, along with all other </w:t>
            </w:r>
            <w:hyperlink r:id="rId20" w:history="1">
              <w:r w:rsidR="001B7848" w:rsidRPr="00C670ED">
                <w:rPr>
                  <w:rStyle w:val="Hyperlink"/>
                  <w:rFonts w:eastAsia="Times New Roman"/>
                  <w:color w:val="0000FF"/>
                  <w:kern w:val="0"/>
                  <w:sz w:val="28"/>
                  <w:szCs w:val="28"/>
                  <w14:ligatures w14:val="none"/>
                </w:rPr>
                <w:t>OPI-M Form Requirements</w:t>
              </w:r>
            </w:hyperlink>
            <w:r w:rsidR="001B7848" w:rsidRPr="001B7848">
              <w:rPr>
                <w:rFonts w:eastAsia="Times New Roman"/>
                <w:color w:val="323130"/>
                <w:kern w:val="0"/>
                <w:sz w:val="28"/>
                <w:szCs w:val="28"/>
                <w14:ligatures w14:val="none"/>
              </w:rPr>
              <w:t xml:space="preserve">.  </w:t>
            </w:r>
          </w:p>
          <w:p w14:paraId="120F3D1A" w14:textId="77777777" w:rsidR="001B7848" w:rsidRPr="001B7848" w:rsidRDefault="001B7848" w:rsidP="001B7848">
            <w:pPr>
              <w:spacing w:before="0" w:after="0"/>
              <w:rPr>
                <w:rFonts w:eastAsia="Times New Roman"/>
                <w:color w:val="323130"/>
                <w:kern w:val="0"/>
                <w:sz w:val="28"/>
                <w:szCs w:val="28"/>
                <w14:ligatures w14:val="none"/>
              </w:rPr>
            </w:pPr>
          </w:p>
          <w:p w14:paraId="6DA7D28D" w14:textId="77777777" w:rsidR="001B7848" w:rsidRPr="001B7848" w:rsidRDefault="001B7848" w:rsidP="001B7848">
            <w:pPr>
              <w:spacing w:before="0" w:after="0"/>
              <w:rPr>
                <w:rFonts w:eastAsia="Times New Roman"/>
                <w:color w:val="323130"/>
                <w:kern w:val="0"/>
                <w:sz w:val="28"/>
                <w:szCs w:val="28"/>
                <w14:ligatures w14:val="none"/>
              </w:rPr>
            </w:pPr>
            <w:r w:rsidRPr="001B7848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Note: A wet signature or alternative signature that meets requirements per </w:t>
            </w:r>
            <w:hyperlink r:id="rId21" w:history="1">
              <w:r w:rsidRPr="00C670ED">
                <w:rPr>
                  <w:rStyle w:val="Hyperlink"/>
                  <w:rFonts w:eastAsia="Times New Roman"/>
                  <w:color w:val="0000FF"/>
                  <w:kern w:val="0"/>
                  <w:sz w:val="28"/>
                  <w:szCs w:val="28"/>
                  <w14:ligatures w14:val="none"/>
                </w:rPr>
                <w:t>APD-PT-22-027</w:t>
              </w:r>
            </w:hyperlink>
            <w:r w:rsidRPr="001B7848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is required</w:t>
            </w:r>
            <w:r w:rsidRPr="001B7848">
              <w:rPr>
                <w:rFonts w:eastAsia="Times New Roman"/>
                <w:color w:val="323130"/>
                <w:kern w:val="0"/>
                <w:sz w:val="28"/>
                <w:szCs w:val="28"/>
                <w14:ligatures w14:val="none"/>
              </w:rPr>
              <w:t>.</w:t>
            </w:r>
          </w:p>
        </w:tc>
      </w:tr>
      <w:tr w:rsidR="001B7848" w14:paraId="1729D1B9" w14:textId="77777777" w:rsidTr="002B2C61">
        <w:trPr>
          <w:trHeight w:val="1970"/>
        </w:trPr>
        <w:tc>
          <w:tcPr>
            <w:tcW w:w="10790" w:type="dxa"/>
            <w:shd w:val="clear" w:color="auto" w:fill="FFFFFF" w:themeFill="background1"/>
          </w:tcPr>
          <w:p w14:paraId="34DADEE6" w14:textId="2C2DA079" w:rsidR="001B7848" w:rsidRPr="001B7848" w:rsidRDefault="001B7848" w:rsidP="001B7848">
            <w:pPr>
              <w:spacing w:before="0" w:after="0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  <w:r w:rsidRPr="001B7848">
              <w:rPr>
                <w:rFonts w:ascii="Segoe UI Symbol" w:eastAsia="MS Gothic" w:hAnsi="Segoe UI Symbol" w:cs="Segoe UI Symbol"/>
                <w:kern w:val="0"/>
                <w:sz w:val="28"/>
                <w:szCs w:val="28"/>
                <w14:ligatures w14:val="none"/>
              </w:rPr>
              <w:t>☐</w:t>
            </w:r>
            <w:r w:rsidRPr="001B7848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SCM narrates in OA the effective date for OPI-M benefits and service options chosen. </w:t>
            </w:r>
            <w:r w:rsidR="005D28BB">
              <w:rPr>
                <w:rFonts w:eastAsia="Times New Roman"/>
                <w:kern w:val="0"/>
                <w:sz w:val="28"/>
                <w:szCs w:val="28"/>
                <w14:ligatures w14:val="none"/>
              </w:rPr>
              <w:t>(</w:t>
            </w:r>
            <w:r w:rsidR="0034331D">
              <w:rPr>
                <w:rFonts w:eastAsia="Times New Roman"/>
                <w:kern w:val="0"/>
                <w:sz w:val="28"/>
                <w:szCs w:val="28"/>
                <w14:ligatures w14:val="none"/>
              </w:rPr>
              <w:t>Narration template coming soon)</w:t>
            </w:r>
            <w:r w:rsidRPr="001B7848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</w:t>
            </w:r>
          </w:p>
          <w:p w14:paraId="4BA5F239" w14:textId="77777777" w:rsidR="001B7848" w:rsidRPr="001B7848" w:rsidRDefault="001B7848" w:rsidP="001B7848">
            <w:pPr>
              <w:spacing w:before="0" w:after="0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</w:p>
          <w:p w14:paraId="384A584A" w14:textId="77777777" w:rsidR="001B7848" w:rsidRPr="001B7848" w:rsidRDefault="001B7848" w:rsidP="001B7848">
            <w:pPr>
              <w:spacing w:before="0" w:after="0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  <w:r w:rsidRPr="001B7848">
              <w:rPr>
                <w:sz w:val="28"/>
                <w:szCs w:val="28"/>
              </w:rPr>
              <w:t>Note: OPI-M services may not be retroactively approved and the begin date for services must be on or after the benefit begin date.</w:t>
            </w:r>
          </w:p>
        </w:tc>
      </w:tr>
      <w:tr w:rsidR="001B7848" w14:paraId="7722DEB1" w14:textId="77777777" w:rsidTr="002B2C61">
        <w:trPr>
          <w:trHeight w:val="530"/>
        </w:trPr>
        <w:tc>
          <w:tcPr>
            <w:tcW w:w="10790" w:type="dxa"/>
            <w:shd w:val="clear" w:color="auto" w:fill="FFFFFF" w:themeFill="background1"/>
          </w:tcPr>
          <w:p w14:paraId="3A5F5A95" w14:textId="07BEA609" w:rsidR="001B7848" w:rsidRPr="001B7848" w:rsidRDefault="00924E75" w:rsidP="00DD3A06">
            <w:pPr>
              <w:spacing w:before="0" w:after="0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  <w:sdt>
              <w:sdtPr>
                <w:rPr>
                  <w:rFonts w:eastAsia="Times New Roman"/>
                  <w:sz w:val="28"/>
                  <w:szCs w:val="28"/>
                </w:rPr>
                <w:id w:val="1055436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7848" w:rsidRPr="001B7848">
                  <w:rPr>
                    <w:rFonts w:ascii="Segoe UI Symbol" w:eastAsia="MS Gothic" w:hAnsi="Segoe UI Symbol" w:cs="Segoe UI Symbol"/>
                    <w:kern w:val="0"/>
                    <w:sz w:val="28"/>
                    <w:szCs w:val="28"/>
                    <w14:ligatures w14:val="none"/>
                  </w:rPr>
                  <w:t>☐</w:t>
                </w:r>
              </w:sdtContent>
            </w:sdt>
            <w:r w:rsidR="001B7848" w:rsidRPr="001B7848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SCM or other staff send all required OPI-M documents to Laserfiche.</w:t>
            </w:r>
            <w:r w:rsidR="00DD3A06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</w:t>
            </w:r>
            <w:r w:rsidR="00DD3A06" w:rsidRPr="00DD3A06">
              <w:rPr>
                <w:rFonts w:eastAsia="Times New Roman"/>
                <w:sz w:val="28"/>
                <w:szCs w:val="28"/>
              </w:rPr>
              <w:t>AAA offices will utilize their existing secure document retention systems</w:t>
            </w:r>
            <w:r w:rsidR="00DD3A06">
              <w:rPr>
                <w:rFonts w:eastAsia="Times New Roman"/>
                <w:sz w:val="28"/>
                <w:szCs w:val="28"/>
              </w:rPr>
              <w:t>.</w:t>
            </w:r>
          </w:p>
        </w:tc>
      </w:tr>
      <w:tr w:rsidR="001B7848" w14:paraId="3EEB7687" w14:textId="77777777" w:rsidTr="002B2C61">
        <w:trPr>
          <w:trHeight w:val="890"/>
        </w:trPr>
        <w:tc>
          <w:tcPr>
            <w:tcW w:w="10790" w:type="dxa"/>
            <w:shd w:val="clear" w:color="auto" w:fill="FFFFFF" w:themeFill="background1"/>
          </w:tcPr>
          <w:p w14:paraId="0FC620F8" w14:textId="6FCA4093" w:rsidR="001B7848" w:rsidRPr="001B7848" w:rsidRDefault="00924E75" w:rsidP="001B7848">
            <w:pPr>
              <w:spacing w:before="0" w:after="0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  <w:sdt>
              <w:sdtPr>
                <w:rPr>
                  <w:rFonts w:eastAsia="Times New Roman"/>
                  <w:sz w:val="28"/>
                  <w:szCs w:val="28"/>
                </w:rPr>
                <w:id w:val="-1424033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7848" w:rsidRPr="001B7848">
                  <w:rPr>
                    <w:rFonts w:ascii="Segoe UI Symbol" w:eastAsia="MS Gothic" w:hAnsi="Segoe UI Symbol" w:cs="Segoe UI Symbol"/>
                    <w:kern w:val="0"/>
                    <w:sz w:val="28"/>
                    <w:szCs w:val="28"/>
                    <w14:ligatures w14:val="none"/>
                  </w:rPr>
                  <w:t>☐</w:t>
                </w:r>
              </w:sdtContent>
            </w:sdt>
            <w:r w:rsidR="001B7848" w:rsidRPr="001B7848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SCM completes CM Contacts in OA per risk assessment and/or agreed upon communication plan.</w:t>
            </w:r>
            <w:r w:rsidR="0001317F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</w:t>
            </w:r>
            <w:r w:rsidR="008C0075">
              <w:rPr>
                <w:rFonts w:eastAsia="Times New Roman"/>
                <w:kern w:val="0"/>
                <w:sz w:val="28"/>
                <w:szCs w:val="28"/>
                <w14:ligatures w14:val="none"/>
              </w:rPr>
              <w:t>Please see</w:t>
            </w:r>
            <w:r w:rsidR="00054A87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the</w:t>
            </w:r>
            <w:r w:rsidR="0001317F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</w:t>
            </w:r>
            <w:hyperlink r:id="rId22" w:history="1">
              <w:r w:rsidR="0001317F" w:rsidRPr="0001317F">
                <w:rPr>
                  <w:rStyle w:val="Hyperlink"/>
                  <w:rFonts w:eastAsia="Times New Roman"/>
                  <w:color w:val="0000FF"/>
                  <w:sz w:val="28"/>
                  <w:szCs w:val="28"/>
                </w:rPr>
                <w:t>Case Management Services Tracker</w:t>
              </w:r>
            </w:hyperlink>
            <w:r w:rsidR="008C0075">
              <w:rPr>
                <w:rFonts w:eastAsia="Times New Roman"/>
                <w:color w:val="0000FF"/>
                <w:sz w:val="28"/>
                <w:szCs w:val="28"/>
              </w:rPr>
              <w:t>.</w:t>
            </w:r>
          </w:p>
        </w:tc>
      </w:tr>
      <w:tr w:rsidR="001B7848" w14:paraId="7A4C7C34" w14:textId="77777777" w:rsidTr="002B2C61">
        <w:trPr>
          <w:trHeight w:val="1610"/>
        </w:trPr>
        <w:tc>
          <w:tcPr>
            <w:tcW w:w="10790" w:type="dxa"/>
            <w:shd w:val="clear" w:color="auto" w:fill="FFFFFF" w:themeFill="background1"/>
          </w:tcPr>
          <w:p w14:paraId="6A2EE7DE" w14:textId="77777777" w:rsidR="001B7848" w:rsidRPr="001B7848" w:rsidRDefault="00924E75" w:rsidP="001B7848">
            <w:pPr>
              <w:spacing w:before="0" w:after="0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  <w:sdt>
              <w:sdtPr>
                <w:rPr>
                  <w:rFonts w:eastAsia="Times New Roman"/>
                  <w:sz w:val="28"/>
                  <w:szCs w:val="28"/>
                </w:rPr>
                <w:id w:val="1193964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7848" w:rsidRPr="001B7848">
                  <w:rPr>
                    <w:rFonts w:ascii="Segoe UI Symbol" w:eastAsia="MS Gothic" w:hAnsi="Segoe UI Symbol" w:cs="Segoe UI Symbol"/>
                    <w:kern w:val="0"/>
                    <w:sz w:val="28"/>
                    <w:szCs w:val="28"/>
                    <w14:ligatures w14:val="none"/>
                  </w:rPr>
                  <w:t>☐</w:t>
                </w:r>
              </w:sdtContent>
            </w:sdt>
            <w:r w:rsidR="001B7848" w:rsidRPr="001B7848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SCM updates PLAN and service plan in OA at least annually. </w:t>
            </w:r>
          </w:p>
          <w:p w14:paraId="24820CC9" w14:textId="77777777" w:rsidR="001B7848" w:rsidRPr="001B7848" w:rsidRDefault="001B7848" w:rsidP="001B7848">
            <w:pPr>
              <w:spacing w:before="0" w:after="0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</w:p>
          <w:p w14:paraId="2C314C65" w14:textId="4E52B8A9" w:rsidR="001B7848" w:rsidRPr="001B7848" w:rsidRDefault="001B7848" w:rsidP="001B7848">
            <w:pPr>
              <w:spacing w:before="0" w:after="0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  <w:r w:rsidRPr="001B7848">
              <w:rPr>
                <w:rFonts w:eastAsia="Times New Roman"/>
                <w:kern w:val="0"/>
                <w:sz w:val="28"/>
                <w:szCs w:val="28"/>
                <w14:ligatures w14:val="none"/>
              </w:rPr>
              <w:t>Note: Change of Condition Assessments are not being completed, however, the PLAN may be reviewed and updated at any point during the benefit period.</w:t>
            </w:r>
            <w:r w:rsidR="00633A00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When updated, the SCM must send out the updated PLAN for signature and for the individual to have an updated copy of the PLAN.</w:t>
            </w:r>
          </w:p>
        </w:tc>
      </w:tr>
      <w:tr w:rsidR="001B7848" w14:paraId="0A145CFD" w14:textId="77777777" w:rsidTr="0022660B">
        <w:trPr>
          <w:trHeight w:val="575"/>
        </w:trPr>
        <w:tc>
          <w:tcPr>
            <w:tcW w:w="10790" w:type="dxa"/>
            <w:shd w:val="clear" w:color="auto" w:fill="FFFFFF" w:themeFill="background1"/>
          </w:tcPr>
          <w:p w14:paraId="6345DBF6" w14:textId="77777777" w:rsidR="001B7848" w:rsidRPr="001B7848" w:rsidRDefault="00924E75" w:rsidP="001B7848">
            <w:pPr>
              <w:spacing w:before="0" w:after="0"/>
              <w:rPr>
                <w:rFonts w:eastAsia="Times New Roman"/>
                <w:kern w:val="0"/>
                <w:sz w:val="28"/>
                <w:szCs w:val="28"/>
                <w14:ligatures w14:val="none"/>
              </w:rPr>
            </w:pPr>
            <w:sdt>
              <w:sdtPr>
                <w:rPr>
                  <w:rFonts w:eastAsia="Times New Roman"/>
                  <w:sz w:val="28"/>
                  <w:szCs w:val="28"/>
                </w:rPr>
                <w:id w:val="70323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7848" w:rsidRPr="001B7848">
                  <w:rPr>
                    <w:rFonts w:ascii="Segoe UI Symbol" w:eastAsia="MS Gothic" w:hAnsi="Segoe UI Symbol" w:cs="Segoe UI Symbol"/>
                    <w:kern w:val="0"/>
                    <w:sz w:val="28"/>
                    <w:szCs w:val="28"/>
                    <w14:ligatures w14:val="none"/>
                  </w:rPr>
                  <w:t>☐</w:t>
                </w:r>
              </w:sdtContent>
            </w:sdt>
            <w:r w:rsidR="001B7848" w:rsidRPr="001B7848">
              <w:rPr>
                <w:rFonts w:eastAsia="Times New Roman"/>
                <w:kern w:val="0"/>
                <w:sz w:val="28"/>
                <w:szCs w:val="28"/>
                <w14:ligatures w14:val="none"/>
              </w:rPr>
              <w:t xml:space="preserve"> SCM coordinates and transfers case to local APD office to complete 24-month financial eligibility and service eligibility renewal. (Follow local process)</w:t>
            </w:r>
          </w:p>
        </w:tc>
      </w:tr>
    </w:tbl>
    <w:p w14:paraId="4AE72193" w14:textId="3E6B6840" w:rsidR="0097454A" w:rsidRPr="009D162F" w:rsidRDefault="0097454A" w:rsidP="002B2C61">
      <w:pPr>
        <w:pStyle w:val="Style1"/>
        <w:spacing w:line="276" w:lineRule="auto"/>
        <w:rPr>
          <w:b/>
          <w:bCs/>
          <w:szCs w:val="24"/>
        </w:rPr>
      </w:pPr>
    </w:p>
    <w:sectPr w:rsidR="0097454A" w:rsidRPr="009D162F" w:rsidSect="008B1E2F">
      <w:type w:val="continuous"/>
      <w:pgSz w:w="12240" w:h="15840"/>
      <w:pgMar w:top="720" w:right="720" w:bottom="720" w:left="72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0E700E" w14:textId="77777777" w:rsidR="00F378E3" w:rsidRDefault="00F378E3" w:rsidP="005E3EB7">
      <w:r>
        <w:separator/>
      </w:r>
    </w:p>
  </w:endnote>
  <w:endnote w:type="continuationSeparator" w:id="0">
    <w:p w14:paraId="5F5C9D9B" w14:textId="77777777" w:rsidR="00F378E3" w:rsidRDefault="00F378E3" w:rsidP="005E3EB7">
      <w:r>
        <w:continuationSeparator/>
      </w:r>
    </w:p>
  </w:endnote>
  <w:endnote w:type="continuationNotice" w:id="1">
    <w:p w14:paraId="378C0C89" w14:textId="77777777" w:rsidR="00F378E3" w:rsidRDefault="00F378E3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Times New Roman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Arial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altName w:val="arial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39315" w14:textId="324A247A" w:rsidR="00216C13" w:rsidRDefault="00337C78" w:rsidP="005E3EB7">
    <w:pPr>
      <w:pStyle w:val="Foot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3EC0E5A6" wp14:editId="00A4074A">
          <wp:simplePos x="0" y="0"/>
          <wp:positionH relativeFrom="column">
            <wp:posOffset>4836160</wp:posOffset>
          </wp:positionH>
          <wp:positionV relativeFrom="paragraph">
            <wp:posOffset>-628650</wp:posOffset>
          </wp:positionV>
          <wp:extent cx="1697990" cy="520065"/>
          <wp:effectExtent l="0" t="0" r="0" b="0"/>
          <wp:wrapNone/>
          <wp:docPr id="769" name="Picture 769" descr="Oregon Department of Human Services Logo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9" name="Picture 769" descr="Oregon Department of Human Services Logo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7990" cy="520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4840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936F975" wp14:editId="4EA23F1E">
              <wp:simplePos x="0" y="0"/>
              <wp:positionH relativeFrom="column">
                <wp:posOffset>-146050</wp:posOffset>
              </wp:positionH>
              <wp:positionV relativeFrom="paragraph">
                <wp:posOffset>-436245</wp:posOffset>
              </wp:positionV>
              <wp:extent cx="638175" cy="323850"/>
              <wp:effectExtent l="0" t="0" r="0" b="0"/>
              <wp:wrapNone/>
              <wp:docPr id="8" name="Text Box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8175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7B02F11" w14:textId="3210B285" w:rsidR="00332EC7" w:rsidRDefault="00332EC7" w:rsidP="003C1977">
                          <w:pPr>
                            <w:pStyle w:val="Foo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B64B92">
                            <w:rPr>
                              <w:noProof/>
                            </w:rPr>
                            <w:t>2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  <w:r w:rsidR="002F15C4">
                            <w:rPr>
                              <w:noProof/>
                            </w:rPr>
                            <w:t xml:space="preserve"> of </w:t>
                          </w:r>
                          <w:r w:rsidR="002F15C4">
                            <w:rPr>
                              <w:noProof/>
                            </w:rPr>
                            <w:fldChar w:fldCharType="begin"/>
                          </w:r>
                          <w:r w:rsidR="002F15C4">
                            <w:rPr>
                              <w:noProof/>
                            </w:rPr>
                            <w:instrText xml:space="preserve"> NUMPAGES  \* Arabic  \* MERGEFORMAT </w:instrText>
                          </w:r>
                          <w:r w:rsidR="002F15C4">
                            <w:rPr>
                              <w:noProof/>
                            </w:rPr>
                            <w:fldChar w:fldCharType="separate"/>
                          </w:r>
                          <w:r w:rsidR="002F15C4">
                            <w:rPr>
                              <w:noProof/>
                            </w:rPr>
                            <w:t>3</w:t>
                          </w:r>
                          <w:r w:rsidR="002F15C4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="">
          <w:pict>
            <v:shapetype w14:anchorId="0936F975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37" type="#_x0000_t202" alt="&quot;&quot;" style="position:absolute;margin-left:-11.5pt;margin-top:-34.35pt;width:50.25pt;height:25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" filled="f" stroked="f">
              <v:textbox>
                <w:txbxContent>
                  <w:p w14:paraId="27B02F11" w14:textId="3210B285" w:rsidR="00332EC7" w:rsidRDefault="00332EC7" w:rsidP="003C1977">
                    <w:pPr>
                      <w:pStyle w:val="Footer"/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B64B92">
                      <w:rPr>
                        <w:noProof/>
                      </w:rPr>
                      <w:t>2</w:t>
                    </w:r>
                    <w:r>
                      <w:rPr>
                        <w:noProof/>
                      </w:rPr>
                      <w:fldChar w:fldCharType="end"/>
                    </w:r>
                    <w:r w:rsidR="002F15C4">
                      <w:rPr>
                        <w:noProof/>
                      </w:rPr>
                      <w:t xml:space="preserve"> of </w:t>
                    </w:r>
                    <w:r w:rsidR="002F15C4">
                      <w:rPr>
                        <w:noProof/>
                      </w:rPr>
                      <w:fldChar w:fldCharType="begin"/>
                    </w:r>
                    <w:r w:rsidR="002F15C4">
                      <w:rPr>
                        <w:noProof/>
                      </w:rPr>
                      <w:instrText xml:space="preserve"> NUMPAGES  \* Arabic  \* MERGEFORMAT </w:instrText>
                    </w:r>
                    <w:r w:rsidR="002F15C4">
                      <w:rPr>
                        <w:noProof/>
                      </w:rPr>
                      <w:fldChar w:fldCharType="separate"/>
                    </w:r>
                    <w:r w:rsidR="002F15C4">
                      <w:rPr>
                        <w:noProof/>
                      </w:rPr>
                      <w:t>3</w:t>
                    </w:r>
                    <w:r w:rsidR="002F15C4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574840">
      <w:rPr>
        <w:noProof/>
      </w:rPr>
      <w:drawing>
        <wp:anchor distT="0" distB="0" distL="114300" distR="114300" simplePos="0" relativeHeight="251658245" behindDoc="0" locked="0" layoutInCell="1" allowOverlap="1" wp14:anchorId="4C965828" wp14:editId="657DF53F">
          <wp:simplePos x="0" y="0"/>
          <wp:positionH relativeFrom="margin">
            <wp:align>center</wp:align>
          </wp:positionH>
          <wp:positionV relativeFrom="paragraph">
            <wp:posOffset>-121285</wp:posOffset>
          </wp:positionV>
          <wp:extent cx="7122605" cy="69918"/>
          <wp:effectExtent l="0" t="0" r="2540" b="6350"/>
          <wp:wrapNone/>
          <wp:docPr id="770" name="Picture 77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22605" cy="699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E5E44" w14:textId="1A663F3E" w:rsidR="00E70FCD" w:rsidRDefault="003C1977" w:rsidP="00FF6F92">
    <w:pPr>
      <w:pStyle w:val="Footer"/>
      <w:ind w:left="-1440"/>
    </w:pPr>
    <w:r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48A312C1" wp14:editId="5EB371B5">
              <wp:simplePos x="0" y="0"/>
              <wp:positionH relativeFrom="page">
                <wp:posOffset>28575</wp:posOffset>
              </wp:positionH>
              <wp:positionV relativeFrom="paragraph">
                <wp:posOffset>-130175</wp:posOffset>
              </wp:positionV>
              <wp:extent cx="1294960" cy="243135"/>
              <wp:effectExtent l="0" t="0" r="0" b="5080"/>
              <wp:wrapNone/>
              <wp:docPr id="15" name="Text Box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94960" cy="24313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A263519" w14:textId="7217E6BD" w:rsidR="003C1977" w:rsidRPr="002542C4" w:rsidRDefault="00593FCA" w:rsidP="002542C4">
                          <w:pPr>
                            <w:pStyle w:val="Footer"/>
                            <w:jc w:val="right"/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  <w:t xml:space="preserve">Version </w:t>
                          </w:r>
                          <w:r w:rsidR="00D922FA"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  <w:t>9/11</w:t>
                          </w:r>
                          <w:r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  <w:t>/2024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="">
          <w:pict>
            <v:shapetype w14:anchorId="48A312C1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38" type="#_x0000_t202" style="position:absolute;left:0;text-align:left;margin-left:2.25pt;margin-top:-10.25pt;width:101.95pt;height:19.15pt;z-index:25165824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" filled="f" stroked="f" strokeweight=".5pt">
              <v:textbox>
                <w:txbxContent>
                  <w:p w14:paraId="4A263519" w14:textId="7217E6BD" w:rsidR="003C1977" w:rsidRPr="002542C4" w:rsidRDefault="00593FCA" w:rsidP="002542C4">
                    <w:pPr>
                      <w:pStyle w:val="Footer"/>
                      <w:jc w:val="right"/>
                      <w:rPr>
                        <w:color w:val="808080" w:themeColor="background1" w:themeShade="80"/>
                        <w:sz w:val="16"/>
                        <w:szCs w:val="16"/>
                      </w:rPr>
                    </w:pPr>
                    <w:r>
                      <w:rPr>
                        <w:color w:val="808080" w:themeColor="background1" w:themeShade="80"/>
                        <w:sz w:val="16"/>
                        <w:szCs w:val="16"/>
                      </w:rPr>
                      <w:t xml:space="preserve">Version </w:t>
                    </w:r>
                    <w:r w:rsidR="00D922FA">
                      <w:rPr>
                        <w:color w:val="808080" w:themeColor="background1" w:themeShade="80"/>
                        <w:sz w:val="16"/>
                        <w:szCs w:val="16"/>
                      </w:rPr>
                      <w:t>9/11</w:t>
                    </w:r>
                    <w:r>
                      <w:rPr>
                        <w:color w:val="808080" w:themeColor="background1" w:themeShade="80"/>
                        <w:sz w:val="16"/>
                        <w:szCs w:val="16"/>
                      </w:rPr>
                      <w:t>/2024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DB17F0B" wp14:editId="1200FD11">
              <wp:simplePos x="0" y="0"/>
              <wp:positionH relativeFrom="column">
                <wp:posOffset>-576125</wp:posOffset>
              </wp:positionH>
              <wp:positionV relativeFrom="paragraph">
                <wp:posOffset>-496005</wp:posOffset>
              </wp:positionV>
              <wp:extent cx="597267" cy="323850"/>
              <wp:effectExtent l="0" t="0" r="0" b="0"/>
              <wp:wrapNone/>
              <wp:docPr id="1" name="Text Box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7267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A3B938" w14:textId="302C8B14" w:rsidR="00457F62" w:rsidRDefault="00332EC7" w:rsidP="00457F62">
                          <w:pPr>
                            <w:pStyle w:val="Footer"/>
                            <w:tabs>
                              <w:tab w:val="left" w:pos="2700"/>
                              <w:tab w:val="right" w:pos="10836"/>
                            </w:tabs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FD44C0">
                            <w:rPr>
                              <w:noProof/>
                            </w:rPr>
                            <w:t>1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  <w:r w:rsidR="00252794">
                            <w:rPr>
                              <w:noProof/>
                            </w:rPr>
                            <w:t xml:space="preserve"> of </w:t>
                          </w:r>
                          <w:r w:rsidR="00252794">
                            <w:rPr>
                              <w:noProof/>
                            </w:rPr>
                            <w:fldChar w:fldCharType="begin"/>
                          </w:r>
                          <w:r w:rsidR="00252794">
                            <w:rPr>
                              <w:noProof/>
                            </w:rPr>
                            <w:instrText xml:space="preserve"> NUMPAGES  \* Arabic  \* MERGEFORMAT </w:instrText>
                          </w:r>
                          <w:r w:rsidR="00252794">
                            <w:rPr>
                              <w:noProof/>
                            </w:rPr>
                            <w:fldChar w:fldCharType="separate"/>
                          </w:r>
                          <w:r w:rsidR="00252794">
                            <w:rPr>
                              <w:noProof/>
                            </w:rPr>
                            <w:t>1</w:t>
                          </w:r>
                          <w:r w:rsidR="00252794">
                            <w:rPr>
                              <w:noProof/>
                            </w:rPr>
                            <w:fldChar w:fldCharType="end"/>
                          </w:r>
                        </w:p>
                        <w:p w14:paraId="3B05463A" w14:textId="77777777" w:rsidR="00332EC7" w:rsidRDefault="00332EC7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="">
          <w:pict>
            <v:shape w14:anchorId="0DB17F0B" id="Text Box 1" o:spid="_x0000_s1039" type="#_x0000_t202" alt="&quot;&quot;" style="position:absolute;left:0;text-align:left;margin-left:-45.35pt;margin-top:-39.05pt;width:47.05pt;height:25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" filled="f" stroked="f">
              <v:textbox>
                <w:txbxContent>
                  <w:p w14:paraId="03A3B938" w14:textId="302C8B14" w:rsidR="00457F62" w:rsidRDefault="00332EC7" w:rsidP="00457F62">
                    <w:pPr>
                      <w:pStyle w:val="Footer"/>
                      <w:tabs>
                        <w:tab w:val="left" w:pos="2700"/>
                        <w:tab w:val="right" w:pos="10836"/>
                      </w:tabs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FD44C0">
                      <w:rPr>
                        <w:noProof/>
                      </w:rPr>
                      <w:t>1</w:t>
                    </w:r>
                    <w:r>
                      <w:rPr>
                        <w:noProof/>
                      </w:rPr>
                      <w:fldChar w:fldCharType="end"/>
                    </w:r>
                    <w:r w:rsidR="00252794">
                      <w:rPr>
                        <w:noProof/>
                      </w:rPr>
                      <w:t xml:space="preserve"> of </w:t>
                    </w:r>
                    <w:r w:rsidR="00252794">
                      <w:rPr>
                        <w:noProof/>
                      </w:rPr>
                      <w:fldChar w:fldCharType="begin"/>
                    </w:r>
                    <w:r w:rsidR="00252794">
                      <w:rPr>
                        <w:noProof/>
                      </w:rPr>
                      <w:instrText xml:space="preserve"> NUMPAGES  \* Arabic  \* MERGEFORMAT </w:instrText>
                    </w:r>
                    <w:r w:rsidR="00252794">
                      <w:rPr>
                        <w:noProof/>
                      </w:rPr>
                      <w:fldChar w:fldCharType="separate"/>
                    </w:r>
                    <w:r w:rsidR="00252794">
                      <w:rPr>
                        <w:noProof/>
                      </w:rPr>
                      <w:t>1</w:t>
                    </w:r>
                    <w:r w:rsidR="00252794">
                      <w:rPr>
                        <w:noProof/>
                      </w:rPr>
                      <w:fldChar w:fldCharType="end"/>
                    </w:r>
                  </w:p>
                  <w:p w14:paraId="3B05463A" w14:textId="77777777" w:rsidR="00332EC7" w:rsidRDefault="00332EC7"/>
                </w:txbxContent>
              </v:textbox>
            </v:shape>
          </w:pict>
        </mc:Fallback>
      </mc:AlternateContent>
    </w:r>
    <w:r w:rsidR="00245A55">
      <w:rPr>
        <w:noProof/>
      </w:rPr>
      <w:drawing>
        <wp:anchor distT="0" distB="0" distL="114300" distR="114300" simplePos="0" relativeHeight="251658242" behindDoc="0" locked="0" layoutInCell="1" allowOverlap="1" wp14:anchorId="1D0CC36A" wp14:editId="2E1B5ED7">
          <wp:simplePos x="0" y="0"/>
          <wp:positionH relativeFrom="column">
            <wp:posOffset>4810125</wp:posOffset>
          </wp:positionH>
          <wp:positionV relativeFrom="paragraph">
            <wp:posOffset>-711200</wp:posOffset>
          </wp:positionV>
          <wp:extent cx="1697990" cy="520065"/>
          <wp:effectExtent l="0" t="0" r="0" b="0"/>
          <wp:wrapNone/>
          <wp:docPr id="771" name="Picture 771" descr="Oregon Department of Human Services Logo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71" name="Picture 771" descr="Oregon Department of Human Services Logo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7990" cy="520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45A55">
      <w:rPr>
        <w:noProof/>
      </w:rPr>
      <w:drawing>
        <wp:anchor distT="0" distB="0" distL="114300" distR="114300" simplePos="0" relativeHeight="251658243" behindDoc="0" locked="0" layoutInCell="1" allowOverlap="1" wp14:anchorId="6D63920C" wp14:editId="4A5F8FD7">
          <wp:simplePos x="0" y="0"/>
          <wp:positionH relativeFrom="column">
            <wp:posOffset>-507365</wp:posOffset>
          </wp:positionH>
          <wp:positionV relativeFrom="paragraph">
            <wp:posOffset>-203200</wp:posOffset>
          </wp:positionV>
          <wp:extent cx="7051040" cy="69215"/>
          <wp:effectExtent l="0" t="0" r="0" b="0"/>
          <wp:wrapNone/>
          <wp:docPr id="772" name="Picture 77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51040" cy="69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B3877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597CC" w14:textId="77777777" w:rsidR="00F378E3" w:rsidRDefault="00F378E3" w:rsidP="005E3EB7">
      <w:r>
        <w:separator/>
      </w:r>
    </w:p>
  </w:footnote>
  <w:footnote w:type="continuationSeparator" w:id="0">
    <w:p w14:paraId="44788DE7" w14:textId="77777777" w:rsidR="00F378E3" w:rsidRDefault="00F378E3" w:rsidP="005E3EB7">
      <w:r>
        <w:continuationSeparator/>
      </w:r>
    </w:p>
  </w:footnote>
  <w:footnote w:type="continuationNotice" w:id="1">
    <w:p w14:paraId="7BF75DF9" w14:textId="77777777" w:rsidR="00F378E3" w:rsidRDefault="00F378E3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F103C" w14:textId="5C96B4F5" w:rsidR="00216C13" w:rsidRDefault="002F15C4" w:rsidP="005E3EB7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7" behindDoc="0" locked="0" layoutInCell="1" allowOverlap="1" wp14:anchorId="0E937718" wp14:editId="176AAB7E">
              <wp:simplePos x="0" y="0"/>
              <wp:positionH relativeFrom="margin">
                <wp:align>center</wp:align>
              </wp:positionH>
              <wp:positionV relativeFrom="paragraph">
                <wp:posOffset>-95885</wp:posOffset>
              </wp:positionV>
              <wp:extent cx="7117715" cy="95250"/>
              <wp:effectExtent l="0" t="0" r="6985" b="0"/>
              <wp:wrapNone/>
              <wp:docPr id="7" name="Group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7715" cy="95250"/>
                        <a:chOff x="0" y="0"/>
                        <a:chExt cx="7117715" cy="95250"/>
                      </a:xfrm>
                    </wpg:grpSpPr>
                    <wps:wsp>
                      <wps:cNvPr id="9" name="Rectangle 1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17715" cy="95250"/>
                        </a:xfrm>
                        <a:prstGeom prst="rect">
                          <a:avLst/>
                        </a:prstGeom>
                        <a:solidFill>
                          <a:srgbClr val="007CBA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9FB03" w14:textId="77777777" w:rsidR="002F15C4" w:rsidRDefault="002F15C4" w:rsidP="002F15C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g:grpSp>
                      <wpg:cNvPr id="10" name="Group 21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>
                        <a:grpSpLocks/>
                      </wpg:cNvGrpSpPr>
                      <wpg:grpSpPr bwMode="auto">
                        <a:xfrm>
                          <a:off x="5291750" y="0"/>
                          <a:ext cx="1360170" cy="95250"/>
                          <a:chOff x="4330" y="5520"/>
                          <a:chExt cx="2142" cy="144"/>
                        </a:xfrm>
                      </wpg:grpSpPr>
                      <wps:wsp>
                        <wps:cNvPr id="11" name="AutoShape 19"/>
                        <wps:cNvSpPr>
                          <a:spLocks noChangeArrowheads="1"/>
                        </wps:cNvSpPr>
                        <wps:spPr bwMode="auto">
                          <a:xfrm>
                            <a:off x="4330" y="5520"/>
                            <a:ext cx="1152" cy="144"/>
                          </a:xfrm>
                          <a:prstGeom prst="parallelogram">
                            <a:avLst>
                              <a:gd name="adj" fmla="val 103815"/>
                            </a:avLst>
                          </a:prstGeom>
                          <a:solidFill>
                            <a:srgbClr val="D7252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AutoShape 20"/>
                        <wps:cNvSpPr>
                          <a:spLocks noChangeArrowheads="1"/>
                        </wps:cNvSpPr>
                        <wps:spPr bwMode="auto">
                          <a:xfrm>
                            <a:off x="5320" y="5520"/>
                            <a:ext cx="1152" cy="144"/>
                          </a:xfrm>
                          <a:prstGeom prst="parallelogram">
                            <a:avLst>
                              <a:gd name="adj" fmla="val 103815"/>
                            </a:avLst>
                          </a:prstGeom>
                          <a:solidFill>
                            <a:srgbClr val="71A850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 xmlns="">
          <w:pict>
            <v:group w14:anchorId="0E937718" id="Group 7" o:spid="_x0000_s1032" alt="&quot;&quot;" style="position:absolute;margin-left:0;margin-top:-7.55pt;width:560.45pt;height:7.5pt;z-index:251658247;mso-position-horizontal:center;mso-position-horizontal-relative:margin" coordsize="71177,9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">
              <v:rect id="Rectangle 15" o:spid="_x0000_s1033" alt="&quot;&quot;" style="position:absolute;width:71177;height: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" fillcolor="#007cba" stroked="f">
                <v:textbox>
                  <w:txbxContent>
                    <w:p w14:paraId="5479FB03" w14:textId="77777777" w:rsidR="002F15C4" w:rsidRDefault="002F15C4" w:rsidP="002F15C4"/>
                  </w:txbxContent>
                </v:textbox>
              </v:rect>
              <v:group id="Group 21" o:spid="_x0000_s1034" alt="&quot;&quot;" style="position:absolute;left:52917;width:13602;height:952" coordorigin="4330,5520" coordsize="2142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19" o:spid="_x0000_s1035" type="#_x0000_t7" style="position:absolute;left:4330;top:5520;width:1152;height: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" adj="2803" fillcolor="#d7252f" stroked="f"/>
                <v:shape id="AutoShape 20" o:spid="_x0000_s1036" type="#_x0000_t7" style="position:absolute;left:5320;top:5520;width:1152;height: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" adj="2803" fillcolor="#71a850" stroked="f"/>
              </v:group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375CA1"/>
    <w:multiLevelType w:val="hybridMultilevel"/>
    <w:tmpl w:val="021C6B9C"/>
    <w:lvl w:ilvl="0" w:tplc="CA86F2D6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0928473">
    <w:abstractNumId w:val="10"/>
  </w:num>
  <w:num w:numId="2" w16cid:durableId="575823337">
    <w:abstractNumId w:val="13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12"/>
  </w:num>
  <w:num w:numId="14" w16cid:durableId="85137818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216C13"/>
    <w:rsid w:val="0001317F"/>
    <w:rsid w:val="00017DE6"/>
    <w:rsid w:val="00032BEC"/>
    <w:rsid w:val="00045E54"/>
    <w:rsid w:val="00054A87"/>
    <w:rsid w:val="00054E17"/>
    <w:rsid w:val="00060270"/>
    <w:rsid w:val="00061175"/>
    <w:rsid w:val="00067DCE"/>
    <w:rsid w:val="00082E0B"/>
    <w:rsid w:val="000A577C"/>
    <w:rsid w:val="000B05D0"/>
    <w:rsid w:val="000B36E1"/>
    <w:rsid w:val="000B3D95"/>
    <w:rsid w:val="000B63EA"/>
    <w:rsid w:val="000B78C0"/>
    <w:rsid w:val="000C6989"/>
    <w:rsid w:val="000C7A71"/>
    <w:rsid w:val="000D2CD7"/>
    <w:rsid w:val="000E247B"/>
    <w:rsid w:val="000F7324"/>
    <w:rsid w:val="00101049"/>
    <w:rsid w:val="001466CA"/>
    <w:rsid w:val="0016789B"/>
    <w:rsid w:val="00171088"/>
    <w:rsid w:val="001715CA"/>
    <w:rsid w:val="00186D18"/>
    <w:rsid w:val="00187453"/>
    <w:rsid w:val="00190065"/>
    <w:rsid w:val="00191240"/>
    <w:rsid w:val="001923E3"/>
    <w:rsid w:val="001A0E4A"/>
    <w:rsid w:val="001A1E7C"/>
    <w:rsid w:val="001B0202"/>
    <w:rsid w:val="001B0797"/>
    <w:rsid w:val="001B7848"/>
    <w:rsid w:val="001C72DC"/>
    <w:rsid w:val="001E3E29"/>
    <w:rsid w:val="001E59EC"/>
    <w:rsid w:val="001F1838"/>
    <w:rsid w:val="0020187B"/>
    <w:rsid w:val="00201BD8"/>
    <w:rsid w:val="00216C13"/>
    <w:rsid w:val="00217131"/>
    <w:rsid w:val="002204E2"/>
    <w:rsid w:val="0022660B"/>
    <w:rsid w:val="00245A55"/>
    <w:rsid w:val="002465B9"/>
    <w:rsid w:val="00252794"/>
    <w:rsid w:val="002542C4"/>
    <w:rsid w:val="00271D57"/>
    <w:rsid w:val="00272974"/>
    <w:rsid w:val="002738B5"/>
    <w:rsid w:val="0028411A"/>
    <w:rsid w:val="002A3837"/>
    <w:rsid w:val="002B2C61"/>
    <w:rsid w:val="002C506E"/>
    <w:rsid w:val="002D0860"/>
    <w:rsid w:val="002E16F7"/>
    <w:rsid w:val="002E4524"/>
    <w:rsid w:val="002F15C4"/>
    <w:rsid w:val="00310B26"/>
    <w:rsid w:val="0031477A"/>
    <w:rsid w:val="00327F14"/>
    <w:rsid w:val="00332EC7"/>
    <w:rsid w:val="00337C78"/>
    <w:rsid w:val="00341AA6"/>
    <w:rsid w:val="0034331D"/>
    <w:rsid w:val="003473B3"/>
    <w:rsid w:val="003602A3"/>
    <w:rsid w:val="00366DE6"/>
    <w:rsid w:val="003734C8"/>
    <w:rsid w:val="00387A4F"/>
    <w:rsid w:val="003A562A"/>
    <w:rsid w:val="003A6713"/>
    <w:rsid w:val="003B64E8"/>
    <w:rsid w:val="003C1977"/>
    <w:rsid w:val="003D7BC6"/>
    <w:rsid w:val="003E1832"/>
    <w:rsid w:val="00420671"/>
    <w:rsid w:val="0042270E"/>
    <w:rsid w:val="00427C4E"/>
    <w:rsid w:val="00432549"/>
    <w:rsid w:val="0043310D"/>
    <w:rsid w:val="00457049"/>
    <w:rsid w:val="00457F62"/>
    <w:rsid w:val="0046706A"/>
    <w:rsid w:val="00487120"/>
    <w:rsid w:val="004A4628"/>
    <w:rsid w:val="004A63EB"/>
    <w:rsid w:val="004B3A80"/>
    <w:rsid w:val="004E2689"/>
    <w:rsid w:val="004F2485"/>
    <w:rsid w:val="004F3E72"/>
    <w:rsid w:val="0050661C"/>
    <w:rsid w:val="00515CFF"/>
    <w:rsid w:val="00526BB2"/>
    <w:rsid w:val="00530BF7"/>
    <w:rsid w:val="005618DE"/>
    <w:rsid w:val="00574840"/>
    <w:rsid w:val="00580F22"/>
    <w:rsid w:val="00593FCA"/>
    <w:rsid w:val="0059472C"/>
    <w:rsid w:val="005B0AA9"/>
    <w:rsid w:val="005B2671"/>
    <w:rsid w:val="005B40FC"/>
    <w:rsid w:val="005B7083"/>
    <w:rsid w:val="005B7DD6"/>
    <w:rsid w:val="005C222A"/>
    <w:rsid w:val="005C58CC"/>
    <w:rsid w:val="005C78AB"/>
    <w:rsid w:val="005D28BB"/>
    <w:rsid w:val="005E1607"/>
    <w:rsid w:val="005E3EB7"/>
    <w:rsid w:val="005F6F98"/>
    <w:rsid w:val="005F705D"/>
    <w:rsid w:val="006042B2"/>
    <w:rsid w:val="00613336"/>
    <w:rsid w:val="00633A00"/>
    <w:rsid w:val="006441E7"/>
    <w:rsid w:val="00660405"/>
    <w:rsid w:val="006644D1"/>
    <w:rsid w:val="006725A4"/>
    <w:rsid w:val="00675F6D"/>
    <w:rsid w:val="00680391"/>
    <w:rsid w:val="00683522"/>
    <w:rsid w:val="00687ACB"/>
    <w:rsid w:val="00690E0A"/>
    <w:rsid w:val="006A7AA5"/>
    <w:rsid w:val="006B3877"/>
    <w:rsid w:val="006B7EC3"/>
    <w:rsid w:val="006C09EE"/>
    <w:rsid w:val="006D1633"/>
    <w:rsid w:val="006E0E3F"/>
    <w:rsid w:val="006E1BDF"/>
    <w:rsid w:val="006E532F"/>
    <w:rsid w:val="006F166F"/>
    <w:rsid w:val="00701709"/>
    <w:rsid w:val="0071040B"/>
    <w:rsid w:val="00726459"/>
    <w:rsid w:val="00727646"/>
    <w:rsid w:val="0074022F"/>
    <w:rsid w:val="0074091A"/>
    <w:rsid w:val="007506B5"/>
    <w:rsid w:val="007508B6"/>
    <w:rsid w:val="00752C8C"/>
    <w:rsid w:val="00761DAC"/>
    <w:rsid w:val="00762086"/>
    <w:rsid w:val="00783161"/>
    <w:rsid w:val="00787585"/>
    <w:rsid w:val="007A6F73"/>
    <w:rsid w:val="007B0926"/>
    <w:rsid w:val="007B5994"/>
    <w:rsid w:val="007B6A1E"/>
    <w:rsid w:val="007C4093"/>
    <w:rsid w:val="007C54C1"/>
    <w:rsid w:val="007D3464"/>
    <w:rsid w:val="007F33FF"/>
    <w:rsid w:val="007F4DC9"/>
    <w:rsid w:val="0080162A"/>
    <w:rsid w:val="00810D37"/>
    <w:rsid w:val="008137F7"/>
    <w:rsid w:val="008240FD"/>
    <w:rsid w:val="00834DC9"/>
    <w:rsid w:val="008519C4"/>
    <w:rsid w:val="0086404A"/>
    <w:rsid w:val="00866966"/>
    <w:rsid w:val="00882382"/>
    <w:rsid w:val="00885D0C"/>
    <w:rsid w:val="00887606"/>
    <w:rsid w:val="00891EF1"/>
    <w:rsid w:val="008B1E2F"/>
    <w:rsid w:val="008C0075"/>
    <w:rsid w:val="008C289E"/>
    <w:rsid w:val="008D26F1"/>
    <w:rsid w:val="008D6990"/>
    <w:rsid w:val="008D7628"/>
    <w:rsid w:val="008E2F39"/>
    <w:rsid w:val="008F399F"/>
    <w:rsid w:val="008F58CA"/>
    <w:rsid w:val="00924E75"/>
    <w:rsid w:val="00925CE9"/>
    <w:rsid w:val="0094391C"/>
    <w:rsid w:val="00961449"/>
    <w:rsid w:val="0097248F"/>
    <w:rsid w:val="009724A4"/>
    <w:rsid w:val="0097454A"/>
    <w:rsid w:val="00981183"/>
    <w:rsid w:val="00992456"/>
    <w:rsid w:val="00994F7D"/>
    <w:rsid w:val="009C4541"/>
    <w:rsid w:val="009D162F"/>
    <w:rsid w:val="009E3DE9"/>
    <w:rsid w:val="009F72BE"/>
    <w:rsid w:val="00A02DDE"/>
    <w:rsid w:val="00A03EF0"/>
    <w:rsid w:val="00A147E8"/>
    <w:rsid w:val="00A1681B"/>
    <w:rsid w:val="00A2036A"/>
    <w:rsid w:val="00A27B04"/>
    <w:rsid w:val="00A31687"/>
    <w:rsid w:val="00A34925"/>
    <w:rsid w:val="00A3529E"/>
    <w:rsid w:val="00A756AE"/>
    <w:rsid w:val="00A90391"/>
    <w:rsid w:val="00AA74F3"/>
    <w:rsid w:val="00AE022D"/>
    <w:rsid w:val="00AF5B74"/>
    <w:rsid w:val="00B043EE"/>
    <w:rsid w:val="00B0758F"/>
    <w:rsid w:val="00B15AC0"/>
    <w:rsid w:val="00B20E49"/>
    <w:rsid w:val="00B2370E"/>
    <w:rsid w:val="00B25A74"/>
    <w:rsid w:val="00B35B8E"/>
    <w:rsid w:val="00B403BB"/>
    <w:rsid w:val="00B40DC1"/>
    <w:rsid w:val="00B51514"/>
    <w:rsid w:val="00B56E9B"/>
    <w:rsid w:val="00B64B92"/>
    <w:rsid w:val="00B6660E"/>
    <w:rsid w:val="00B700F6"/>
    <w:rsid w:val="00B81A13"/>
    <w:rsid w:val="00B94BEE"/>
    <w:rsid w:val="00BB0132"/>
    <w:rsid w:val="00BB0AF9"/>
    <w:rsid w:val="00BC5007"/>
    <w:rsid w:val="00BF28EB"/>
    <w:rsid w:val="00BF3496"/>
    <w:rsid w:val="00BF6356"/>
    <w:rsid w:val="00C03A51"/>
    <w:rsid w:val="00C06473"/>
    <w:rsid w:val="00C138DA"/>
    <w:rsid w:val="00C30DD5"/>
    <w:rsid w:val="00C363D1"/>
    <w:rsid w:val="00C50648"/>
    <w:rsid w:val="00C5592B"/>
    <w:rsid w:val="00C670ED"/>
    <w:rsid w:val="00C8799B"/>
    <w:rsid w:val="00C928C7"/>
    <w:rsid w:val="00C967E4"/>
    <w:rsid w:val="00CD3E2D"/>
    <w:rsid w:val="00CD7B17"/>
    <w:rsid w:val="00CE5EEA"/>
    <w:rsid w:val="00CE69FB"/>
    <w:rsid w:val="00D02CAD"/>
    <w:rsid w:val="00D12773"/>
    <w:rsid w:val="00D33557"/>
    <w:rsid w:val="00D51F48"/>
    <w:rsid w:val="00D53880"/>
    <w:rsid w:val="00D56E26"/>
    <w:rsid w:val="00D609F2"/>
    <w:rsid w:val="00D82278"/>
    <w:rsid w:val="00D87B1D"/>
    <w:rsid w:val="00D922FA"/>
    <w:rsid w:val="00DA42D5"/>
    <w:rsid w:val="00DA7DEC"/>
    <w:rsid w:val="00DB6221"/>
    <w:rsid w:val="00DB6286"/>
    <w:rsid w:val="00DC6BE4"/>
    <w:rsid w:val="00DD2F04"/>
    <w:rsid w:val="00DD3A06"/>
    <w:rsid w:val="00DF0550"/>
    <w:rsid w:val="00DF280A"/>
    <w:rsid w:val="00DF3D2D"/>
    <w:rsid w:val="00DF47DB"/>
    <w:rsid w:val="00E23FF0"/>
    <w:rsid w:val="00E307D5"/>
    <w:rsid w:val="00E70FCD"/>
    <w:rsid w:val="00E727C5"/>
    <w:rsid w:val="00E76056"/>
    <w:rsid w:val="00E96CAA"/>
    <w:rsid w:val="00EA107A"/>
    <w:rsid w:val="00EA69B3"/>
    <w:rsid w:val="00EA69BD"/>
    <w:rsid w:val="00EC321B"/>
    <w:rsid w:val="00EC45B7"/>
    <w:rsid w:val="00ED20E0"/>
    <w:rsid w:val="00ED56AD"/>
    <w:rsid w:val="00EF0A2E"/>
    <w:rsid w:val="00EF36F0"/>
    <w:rsid w:val="00EF5383"/>
    <w:rsid w:val="00EF7A8D"/>
    <w:rsid w:val="00F00D00"/>
    <w:rsid w:val="00F35613"/>
    <w:rsid w:val="00F378E3"/>
    <w:rsid w:val="00F50D46"/>
    <w:rsid w:val="00F611CB"/>
    <w:rsid w:val="00F6247A"/>
    <w:rsid w:val="00F66547"/>
    <w:rsid w:val="00F71C4A"/>
    <w:rsid w:val="00F71D69"/>
    <w:rsid w:val="00F75C61"/>
    <w:rsid w:val="00F8159B"/>
    <w:rsid w:val="00FA57C4"/>
    <w:rsid w:val="00FB6CC5"/>
    <w:rsid w:val="00FC01F8"/>
    <w:rsid w:val="00FC2CE9"/>
    <w:rsid w:val="00FC5F25"/>
    <w:rsid w:val="00FD44C0"/>
    <w:rsid w:val="00FE4351"/>
    <w:rsid w:val="00FE7B79"/>
    <w:rsid w:val="00FF09B4"/>
    <w:rsid w:val="00FF4D0B"/>
    <w:rsid w:val="00FF6832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867BAC"/>
  <w15:docId w15:val="{B011C1AB-7898-41DE-A460-23F44F639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2C4"/>
    <w:pPr>
      <w:spacing w:before="240" w:after="240" w:line="276" w:lineRule="auto"/>
    </w:pPr>
    <w:rPr>
      <w:rFonts w:ascii="Arial" w:hAnsi="Arial" w:cs="Arial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rsid w:val="00B20E49"/>
    <w:pPr>
      <w:keepNext/>
      <w:keepLines/>
      <w:spacing w:before="0" w:after="0"/>
      <w:ind w:left="720" w:right="720"/>
      <w:outlineLvl w:val="0"/>
    </w:pPr>
    <w:rPr>
      <w:rFonts w:eastAsia="Times New Roman" w:cs="Times New Roman"/>
      <w:b/>
      <w:bCs/>
      <w:color w:val="FFFFFF" w:themeColor="background1"/>
      <w:sz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97454A"/>
    <w:pPr>
      <w:keepNext/>
      <w:keepLines/>
      <w:spacing w:after="120"/>
      <w:outlineLvl w:val="1"/>
    </w:pPr>
    <w:rPr>
      <w:rFonts w:eastAsiaTheme="majorEastAsia" w:cstheme="majorBidi"/>
      <w:b/>
      <w:color w:val="002D5D"/>
      <w:sz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454A"/>
    <w:pPr>
      <w:keepNext/>
      <w:keepLines/>
      <w:spacing w:after="120"/>
      <w:outlineLvl w:val="2"/>
    </w:pPr>
    <w:rPr>
      <w:rFonts w:eastAsiaTheme="majorEastAsia" w:cstheme="majorBidi"/>
      <w:b/>
      <w:color w:val="1F3763" w:themeColor="accent1" w:themeShade="7F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C13"/>
  </w:style>
  <w:style w:type="paragraph" w:styleId="Footer">
    <w:name w:val="footer"/>
    <w:basedOn w:val="Normal"/>
    <w:link w:val="FooterChar"/>
    <w:uiPriority w:val="99"/>
    <w:unhideWhenUsed/>
    <w:rsid w:val="003C1977"/>
    <w:pPr>
      <w:tabs>
        <w:tab w:val="center" w:pos="4680"/>
        <w:tab w:val="right" w:pos="9360"/>
      </w:tabs>
      <w:spacing w:before="0" w:after="0" w:line="240" w:lineRule="auto"/>
    </w:pPr>
    <w:rPr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3C1977"/>
    <w:rPr>
      <w:rFonts w:ascii="Arial" w:hAnsi="Arial" w:cs="Arial"/>
      <w:sz w:val="24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7454A"/>
    <w:rPr>
      <w:rFonts w:ascii="Arial" w:eastAsiaTheme="majorEastAsia" w:hAnsi="Arial" w:cstheme="majorBidi"/>
      <w:b/>
      <w:color w:val="002D5D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7454A"/>
    <w:rPr>
      <w:rFonts w:ascii="Arial" w:eastAsiaTheme="majorEastAsia" w:hAnsi="Arial" w:cstheme="majorBidi"/>
      <w:b/>
      <w:color w:val="1F3763" w:themeColor="accent1" w:themeShade="7F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1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rsid w:val="00D33557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link w:val="Heading1"/>
    <w:uiPriority w:val="9"/>
    <w:rsid w:val="00B20E49"/>
    <w:rPr>
      <w:rFonts w:ascii="Arial" w:eastAsia="Times New Roman" w:hAnsi="Arial"/>
      <w:b/>
      <w:bCs/>
      <w:color w:val="FFFFFF" w:themeColor="background1"/>
      <w:sz w:val="48"/>
      <w:szCs w:val="26"/>
    </w:rPr>
  </w:style>
  <w:style w:type="paragraph" w:styleId="ListParagraph">
    <w:name w:val="List Paragraph"/>
    <w:basedOn w:val="NoSpacing"/>
    <w:link w:val="ListParagraphChar"/>
    <w:uiPriority w:val="34"/>
    <w:qFormat/>
    <w:rsid w:val="002542C4"/>
    <w:pPr>
      <w:spacing w:after="120"/>
    </w:pPr>
  </w:style>
  <w:style w:type="character" w:styleId="Hyperlink">
    <w:name w:val="Hyperlink"/>
    <w:uiPriority w:val="99"/>
    <w:unhideWhenUsed/>
    <w:rsid w:val="00D33557"/>
    <w:rPr>
      <w:color w:val="1F3763"/>
      <w:u w:val="single"/>
    </w:rPr>
  </w:style>
  <w:style w:type="character" w:customStyle="1" w:styleId="ListParagraphChar">
    <w:name w:val="List Paragraph Char"/>
    <w:link w:val="ListParagraph"/>
    <w:uiPriority w:val="34"/>
    <w:rsid w:val="002542C4"/>
    <w:rPr>
      <w:rFonts w:ascii="Arial" w:hAnsi="Arial" w:cs="Arial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335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rsid w:val="00D33557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33557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rsid w:val="00D33557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D33557"/>
    <w:rPr>
      <w:i/>
      <w:iCs/>
    </w:rPr>
  </w:style>
  <w:style w:type="character" w:styleId="IntenseEmphasis">
    <w:name w:val="Intense Emphasis"/>
    <w:basedOn w:val="DefaultParagraphFont"/>
    <w:uiPriority w:val="21"/>
    <w:rsid w:val="00D33557"/>
    <w:rPr>
      <w:i/>
      <w:iCs/>
      <w:color w:val="4472C4" w:themeColor="accent1"/>
    </w:rPr>
  </w:style>
  <w:style w:type="character" w:styleId="Strong">
    <w:name w:val="Strong"/>
    <w:basedOn w:val="DefaultParagraphFont"/>
    <w:uiPriority w:val="22"/>
    <w:rsid w:val="00D33557"/>
    <w:rPr>
      <w:b/>
      <w:bCs/>
    </w:rPr>
  </w:style>
  <w:style w:type="character" w:styleId="BookTitle">
    <w:name w:val="Book Title"/>
    <w:basedOn w:val="DefaultParagraphFont"/>
    <w:uiPriority w:val="33"/>
    <w:rsid w:val="00D33557"/>
    <w:rPr>
      <w:b/>
      <w:bCs/>
      <w:i/>
      <w:iCs/>
      <w:spacing w:val="5"/>
    </w:rPr>
  </w:style>
  <w:style w:type="paragraph" w:customStyle="1" w:styleId="Style1">
    <w:name w:val="Style1"/>
    <w:basedOn w:val="Heading1"/>
    <w:link w:val="Style1Char"/>
    <w:qFormat/>
    <w:rsid w:val="008B1E2F"/>
    <w:pPr>
      <w:spacing w:before="240" w:line="259" w:lineRule="auto"/>
      <w:ind w:left="0" w:right="0"/>
    </w:pPr>
    <w:rPr>
      <w:rFonts w:eastAsiaTheme="majorEastAsia" w:cstheme="majorBidi"/>
      <w:b w:val="0"/>
      <w:bCs w:val="0"/>
      <w:kern w:val="2"/>
      <w:sz w:val="28"/>
      <w:szCs w:val="32"/>
      <w14:ligatures w14:val="standardContextual"/>
    </w:rPr>
  </w:style>
  <w:style w:type="character" w:customStyle="1" w:styleId="Style1Char">
    <w:name w:val="Style1 Char"/>
    <w:basedOn w:val="Heading1Char"/>
    <w:link w:val="Style1"/>
    <w:rsid w:val="008B1E2F"/>
    <w:rPr>
      <w:rFonts w:ascii="Arial" w:eastAsiaTheme="majorEastAsia" w:hAnsi="Arial" w:cstheme="majorBidi"/>
      <w:b w:val="0"/>
      <w:bCs w:val="0"/>
      <w:color w:val="FFFFFF" w:themeColor="background1"/>
      <w:kern w:val="2"/>
      <w:sz w:val="28"/>
      <w:szCs w:val="32"/>
      <w14:ligatures w14:val="standardContextual"/>
    </w:rPr>
  </w:style>
  <w:style w:type="table" w:styleId="TableGrid">
    <w:name w:val="Table Grid"/>
    <w:basedOn w:val="TableNormal"/>
    <w:uiPriority w:val="39"/>
    <w:rsid w:val="008B1E2F"/>
    <w:rPr>
      <w:rFonts w:asciiTheme="minorHAnsi" w:eastAsiaTheme="minorHAnsi" w:hAnsiTheme="minorHAnsi" w:cstheme="minorBidi"/>
      <w:kern w:val="2"/>
      <w:sz w:val="22"/>
      <w:szCs w:val="2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B1E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B1E2F"/>
    <w:pPr>
      <w:spacing w:before="0" w:after="160" w:line="240" w:lineRule="auto"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1E2F"/>
    <w:rPr>
      <w:rFonts w:asciiTheme="minorHAnsi" w:eastAsiaTheme="minorHAnsi" w:hAnsiTheme="minorHAnsi" w:cstheme="minorBidi"/>
      <w:kern w:val="2"/>
      <w14:ligatures w14:val="standardContextual"/>
    </w:rPr>
  </w:style>
  <w:style w:type="paragraph" w:customStyle="1" w:styleId="scriptor-listitemlistlist-410db52e-f73f-470c-a507-a241d2de816c0">
    <w:name w:val="scriptor-listitemlist!list-410db52e-f73f-470c-a507-a241d2de816c0"/>
    <w:basedOn w:val="Normal"/>
    <w:rsid w:val="008B1E2F"/>
    <w:pPr>
      <w:spacing w:before="0" w:after="16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8B1E2F"/>
    <w:rPr>
      <w:rFonts w:ascii="Segoe UI" w:hAnsi="Segoe UI" w:cs="Segoe UI" w:hint="default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0E0A"/>
    <w:pPr>
      <w:spacing w:before="240" w:after="240"/>
    </w:pPr>
    <w:rPr>
      <w:rFonts w:ascii="Arial" w:eastAsia="Calibri" w:hAnsi="Arial" w:cs="Arial"/>
      <w:b/>
      <w:bCs/>
      <w:kern w:val="0"/>
      <w14:ligatures w14:val="non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0E0A"/>
    <w:rPr>
      <w:rFonts w:ascii="Arial" w:eastAsiaTheme="minorHAnsi" w:hAnsi="Arial" w:cs="Arial"/>
      <w:b/>
      <w:bCs/>
      <w:kern w:val="2"/>
      <w14:ligatures w14:val="standardContextual"/>
    </w:rPr>
  </w:style>
  <w:style w:type="paragraph" w:styleId="Revision">
    <w:name w:val="Revision"/>
    <w:hidden/>
    <w:uiPriority w:val="99"/>
    <w:semiHidden/>
    <w:rsid w:val="00BB0AF9"/>
    <w:rPr>
      <w:rFonts w:ascii="Arial" w:hAnsi="Arial" w:cs="Arial"/>
      <w:sz w:val="26"/>
      <w:szCs w:val="26"/>
    </w:rPr>
  </w:style>
  <w:style w:type="paragraph" w:customStyle="1" w:styleId="Bullets">
    <w:name w:val="Bullets"/>
    <w:basedOn w:val="Normal"/>
    <w:link w:val="BulletsChar"/>
    <w:qFormat/>
    <w:rsid w:val="00B94BEE"/>
    <w:pPr>
      <w:numPr>
        <w:numId w:val="14"/>
      </w:numPr>
      <w:spacing w:before="0" w:after="0" w:line="240" w:lineRule="auto"/>
    </w:pPr>
    <w:rPr>
      <w:rFonts w:eastAsia="Times New Roman" w:cs="Times New Roman"/>
    </w:rPr>
  </w:style>
  <w:style w:type="character" w:customStyle="1" w:styleId="BulletsChar">
    <w:name w:val="Bullets Char"/>
    <w:link w:val="Bullets"/>
    <w:rsid w:val="00994F7D"/>
    <w:rPr>
      <w:rFonts w:ascii="Arial" w:eastAsia="Times New Roman" w:hAnsi="Arial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dciconfluenceprod.dcisoftware.com/pages/viewpage.action?pageId=9240691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oregon.gov/odhs/transmittals/APDTransmittals/pt22027.pdf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://www.dhs.state.or.us/spd/tools/cm/homecare/CEP_Guide7-9-24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forms.office.com/g/ChAkM83MxE" TargetMode="External"/><Relationship Id="rId20" Type="http://schemas.openxmlformats.org/officeDocument/2006/relationships/hyperlink" Target="http://www.dhs.state.or.us/spd/tools/cm/Oregon%20Project%20Independence-Medicaid%20and%20Family%20Caregiver%20Assistance%20Program/OPI-M_Forms_Requirements_v.7.25.24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oregon.gov/odhs/transmittals/APDTransmittals/pt22027.pdf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oregon.gov/odhs/providers-partners/orptc/Pages/staff.aspx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regon.gov/odhs/transmittals/APDTransmittals/pt24017.pdf" TargetMode="External"/><Relationship Id="rId22" Type="http://schemas.openxmlformats.org/officeDocument/2006/relationships/hyperlink" Target="http://www.dhs.state.or.us/spd/tools/cm/Oregon%20Project%20Independence-Medicaid%20and%20Family%20Caregiver%20Assistance%20Program/CMServicesTracker3.14.24.xlsm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Guide_x0020_or_x0020_Manual xmlns="67fac20e-0c0c-494a-ad0a-44a92a6fe846">false</Guide_x0020_or_x0020_Manual>
    <PublishingExpirationDate xmlns="http://schemas.microsoft.com/sharepoint/v3" xsi:nil="true"/>
    <TranslationStateListUrl xmlns="http://schemas.microsoft.com/sharepoint/v3">
      <Url xsi:nil="true"/>
      <Description xsi:nil="true"/>
    </TranslationStateListUrl>
    <PublishingStartDate xmlns="http://schemas.microsoft.com/sharepoint/v3" xsi:nil="true"/>
    <Date xmlns="67fac20e-0c0c-494a-ad0a-44a92a6fe846" xsi:nil="true"/>
    <Program xmlns="67fac20e-0c0c-494a-ad0a-44a92a6fe846">
      <Value>OPI-M</Value>
    </Program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86A5E63F88964EB7B5D59A08F6C1B2" ma:contentTypeVersion="14" ma:contentTypeDescription="Create a new document." ma:contentTypeScope="" ma:versionID="a4d6d6772a05c43c842673d8890ee19b">
  <xsd:schema xmlns:xsd="http://www.w3.org/2001/XMLSchema" xmlns:xs="http://www.w3.org/2001/XMLSchema" xmlns:p="http://schemas.microsoft.com/office/2006/metadata/properties" xmlns:ns1="http://schemas.microsoft.com/sharepoint/v3" xmlns:ns2="67fac20e-0c0c-494a-ad0a-44a92a6fe846" xmlns:ns3="49e1b1f5-4598-4f10-9cb7-32cc96214367" xmlns:ns4="http://schemas.microsoft.com/sharepoint/v4" targetNamespace="http://schemas.microsoft.com/office/2006/metadata/properties" ma:root="true" ma:fieldsID="b9f200b66d334f1f9c44b798bfc69a36" ns1:_="" ns2:_="" ns3:_="" ns4:_="">
    <xsd:import namespace="http://schemas.microsoft.com/sharepoint/v3"/>
    <xsd:import namespace="67fac20e-0c0c-494a-ad0a-44a92a6fe846"/>
    <xsd:import namespace="49e1b1f5-4598-4f10-9cb7-32cc96214367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Guide_x0020_or_x0020_Manual" minOccurs="0"/>
                <xsd:element ref="ns2:Date" minOccurs="0"/>
                <xsd:element ref="ns2:Program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1:TranslationStateListUrl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6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7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TranslationStateListUrl" ma:index="13" nillable="true" ma:displayName="List Link" ma:hidden="true" ma:internalName="TranslationStateList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fac20e-0c0c-494a-ad0a-44a92a6fe846" elementFormDefault="qualified">
    <xsd:import namespace="http://schemas.microsoft.com/office/2006/documentManagement/types"/>
    <xsd:import namespace="http://schemas.microsoft.com/office/infopath/2007/PartnerControls"/>
    <xsd:element name="Guide_x0020_or_x0020_Manual" ma:index="2" nillable="true" ma:displayName="Guide or Manual" ma:default="0" ma:internalName="Guide_x0020_or_x0020_Manual">
      <xsd:simpleType>
        <xsd:restriction base="dms:Boolean"/>
      </xsd:simpleType>
    </xsd:element>
    <xsd:element name="Date" ma:index="3" nillable="true" ma:displayName="Date" ma:description="For Guides or Manuals only" ma:format="DateOnly" ma:internalName="Date">
      <xsd:simpleType>
        <xsd:restriction base="dms:DateTime"/>
      </xsd:simpleType>
    </xsd:element>
    <xsd:element name="Program" ma:index="4" nillable="true" ma:displayName="Topic" ma:internalName="Program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S"/>
                    <xsd:enumeration value="AFH"/>
                    <xsd:enumeration value="Assessments"/>
                    <xsd:enumeration value="BSS"/>
                    <xsd:enumeration value="CER"/>
                    <xsd:enumeration value="Complex"/>
                    <xsd:enumeration value="Crisis"/>
                    <xsd:enumeration value="Div/Trans"/>
                    <xsd:enumeration value="DocuSign"/>
                    <xsd:enumeration value="ECS"/>
                    <xsd:enumeration value="ERS"/>
                    <xsd:enumeration value="EWE"/>
                    <xsd:enumeration value="Exceptions"/>
                    <xsd:enumeration value="Facilities"/>
                    <xsd:enumeration value="GA"/>
                    <xsd:enumeration value="GrandPad"/>
                    <xsd:enumeration value="HCBS-IBL"/>
                    <xsd:enumeration value="HCW"/>
                    <xsd:enumeration value="HDM"/>
                    <xsd:enumeration value="Healthier Oregon"/>
                    <xsd:enumeration value="Hearings"/>
                    <xsd:enumeration value="Housing"/>
                    <xsd:enumeration value="In-home Support"/>
                    <xsd:enumeration value="IHCA"/>
                    <xsd:enumeration value="IHSS"/>
                    <xsd:enumeration value="ICP"/>
                    <xsd:enumeration value="K-Plan"/>
                    <xsd:enumeration value="LTCC-Nursing"/>
                    <xsd:enumeration value="MED"/>
                    <xsd:enumeration value="MISC"/>
                    <xsd:enumeration value="MM"/>
                    <xsd:enumeration value="MMIS"/>
                    <xsd:enumeration value="NF/PAS"/>
                    <xsd:enumeration value="OAA"/>
                    <xsd:enumeration value="OA CA/PS"/>
                    <xsd:enumeration value="OA Guides"/>
                    <xsd:enumeration value="ONE"/>
                    <xsd:enumeration value="OPI"/>
                    <xsd:enumeration value="OPI-M"/>
                    <xsd:enumeration value="Payments"/>
                    <xsd:enumeration value="PACE"/>
                    <xsd:enumeration value="PCC"/>
                    <xsd:enumeration value="PTC"/>
                    <xsd:enumeration value="RCF/ALF"/>
                    <xsd:enumeration value="Risk Assessment"/>
                    <xsd:enumeration value="Service Planning"/>
                    <xsd:enumeration value="Service Priority"/>
                    <xsd:enumeration value="SLP"/>
                    <xsd:enumeration value="SNC"/>
                    <xsd:enumeration value="Social Isolation"/>
                    <xsd:enumeration value="SP"/>
                    <xsd:enumeration value="SPPC"/>
                    <xsd:enumeration value="Training"/>
                    <xsd:enumeration value="Tribal Navigator"/>
                    <xsd:enumeration value="WCM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e1b1f5-4598-4f10-9cb7-32cc962143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83E2CC-2829-4C1A-A9AB-1660DC18528C}">
  <ds:schemaRefs>
    <ds:schemaRef ds:uri="b7e60062-a7c2-4767-b6f6-27f92b1fdeff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terms/"/>
    <ds:schemaRef ds:uri="a1f0b26f-4a1a-467b-b2d1-7bf82755157e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D47CE8-C9EB-417F-B677-55ED4A9888D5}"/>
</file>

<file path=customXml/itemProps4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14</Words>
  <Characters>5215</Characters>
  <Application>Microsoft Office Word</Application>
  <DocSecurity>4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HS</Company>
  <LinksUpToDate>false</LinksUpToDate>
  <CharactersWithSpaces>6117</CharactersWithSpaces>
  <SharedDoc>false</SharedDoc>
  <HLinks>
    <vt:vector size="60" baseType="variant">
      <vt:variant>
        <vt:i4>6553710</vt:i4>
      </vt:variant>
      <vt:variant>
        <vt:i4>24</vt:i4>
      </vt:variant>
      <vt:variant>
        <vt:i4>0</vt:i4>
      </vt:variant>
      <vt:variant>
        <vt:i4>5</vt:i4>
      </vt:variant>
      <vt:variant>
        <vt:lpwstr>http://www.dhs.state.or.us/spd/tools/cm/Oregon Project Independence-Medicaid and Family Caregiver Assistance Program/CMServicesTracker3.14.24.xlsm</vt:lpwstr>
      </vt:variant>
      <vt:variant>
        <vt:lpwstr/>
      </vt:variant>
      <vt:variant>
        <vt:i4>6029330</vt:i4>
      </vt:variant>
      <vt:variant>
        <vt:i4>21</vt:i4>
      </vt:variant>
      <vt:variant>
        <vt:i4>0</vt:i4>
      </vt:variant>
      <vt:variant>
        <vt:i4>5</vt:i4>
      </vt:variant>
      <vt:variant>
        <vt:lpwstr>https://www.oregon.gov/odhs/transmittals/APDTransmittals/pt22027.pdf</vt:lpwstr>
      </vt:variant>
      <vt:variant>
        <vt:lpwstr/>
      </vt:variant>
      <vt:variant>
        <vt:i4>65587</vt:i4>
      </vt:variant>
      <vt:variant>
        <vt:i4>18</vt:i4>
      </vt:variant>
      <vt:variant>
        <vt:i4>0</vt:i4>
      </vt:variant>
      <vt:variant>
        <vt:i4>5</vt:i4>
      </vt:variant>
      <vt:variant>
        <vt:lpwstr>http://www.dhs.state.or.us/spd/tools/cm/Oregon Project Independence-Medicaid and Family Caregiver Assistance Program/OPI-M_Forms_Requirements_v.7.25.24.pdf</vt:lpwstr>
      </vt:variant>
      <vt:variant>
        <vt:lpwstr/>
      </vt:variant>
      <vt:variant>
        <vt:i4>4915264</vt:i4>
      </vt:variant>
      <vt:variant>
        <vt:i4>15</vt:i4>
      </vt:variant>
      <vt:variant>
        <vt:i4>0</vt:i4>
      </vt:variant>
      <vt:variant>
        <vt:i4>5</vt:i4>
      </vt:variant>
      <vt:variant>
        <vt:lpwstr>https://www.oregon.gov/odhs/providers-partners/orptc/Pages/staff.aspx</vt:lpwstr>
      </vt:variant>
      <vt:variant>
        <vt:lpwstr/>
      </vt:variant>
      <vt:variant>
        <vt:i4>2556002</vt:i4>
      </vt:variant>
      <vt:variant>
        <vt:i4>12</vt:i4>
      </vt:variant>
      <vt:variant>
        <vt:i4>0</vt:i4>
      </vt:variant>
      <vt:variant>
        <vt:i4>5</vt:i4>
      </vt:variant>
      <vt:variant>
        <vt:lpwstr>https://dciconfluenceprod.dcisoftware.com/pages/viewpage.action?pageId=9240691</vt:lpwstr>
      </vt:variant>
      <vt:variant>
        <vt:lpwstr/>
      </vt:variant>
      <vt:variant>
        <vt:i4>1966184</vt:i4>
      </vt:variant>
      <vt:variant>
        <vt:i4>9</vt:i4>
      </vt:variant>
      <vt:variant>
        <vt:i4>0</vt:i4>
      </vt:variant>
      <vt:variant>
        <vt:i4>5</vt:i4>
      </vt:variant>
      <vt:variant>
        <vt:lpwstr>http://www.dhs.state.or.us/spd/tools/cm/homecare/CEP_Guide7-9-24.pdf</vt:lpwstr>
      </vt:variant>
      <vt:variant>
        <vt:lpwstr/>
      </vt:variant>
      <vt:variant>
        <vt:i4>1704026</vt:i4>
      </vt:variant>
      <vt:variant>
        <vt:i4>6</vt:i4>
      </vt:variant>
      <vt:variant>
        <vt:i4>0</vt:i4>
      </vt:variant>
      <vt:variant>
        <vt:i4>5</vt:i4>
      </vt:variant>
      <vt:variant>
        <vt:lpwstr>https://forms.office.com/g/ChAkM83MxE</vt:lpwstr>
      </vt:variant>
      <vt:variant>
        <vt:lpwstr/>
      </vt:variant>
      <vt:variant>
        <vt:i4>6029330</vt:i4>
      </vt:variant>
      <vt:variant>
        <vt:i4>3</vt:i4>
      </vt:variant>
      <vt:variant>
        <vt:i4>0</vt:i4>
      </vt:variant>
      <vt:variant>
        <vt:i4>5</vt:i4>
      </vt:variant>
      <vt:variant>
        <vt:lpwstr>https://www.oregon.gov/odhs/transmittals/APDTransmittals/pt22027.pdf</vt:lpwstr>
      </vt:variant>
      <vt:variant>
        <vt:lpwstr/>
      </vt:variant>
      <vt:variant>
        <vt:i4>6029335</vt:i4>
      </vt:variant>
      <vt:variant>
        <vt:i4>0</vt:i4>
      </vt:variant>
      <vt:variant>
        <vt:i4>0</vt:i4>
      </vt:variant>
      <vt:variant>
        <vt:i4>5</vt:i4>
      </vt:variant>
      <vt:variant>
        <vt:lpwstr>https://www.oregon.gov/odhs/transmittals/APDTransmittals/pt24017.pdf</vt:lpwstr>
      </vt:variant>
      <vt:variant>
        <vt:lpwstr/>
      </vt:variant>
      <vt:variant>
        <vt:i4>4784233</vt:i4>
      </vt:variant>
      <vt:variant>
        <vt:i4>0</vt:i4>
      </vt:variant>
      <vt:variant>
        <vt:i4>0</vt:i4>
      </vt:variant>
      <vt:variant>
        <vt:i4>5</vt:i4>
      </vt:variant>
      <vt:variant>
        <vt:lpwstr>https://dhsoha.sharepoint.com/:x:/r/teams/Hub-ODHS-APD-Staff-Tools/_layouts/15/Doc.aspx?sourcedoc=%7BAC83F2FE-303D-470B-A8CF-FAEA873A93C1%7D&amp;file=CM%20Services%20Tracker%203.14.24.xlsm&amp;action=default&amp;mobileredirect=tru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-M Service Case Manager Checklist</dc:title>
  <dc:subject/>
  <dc:creator>Castillo Eli V</dc:creator>
  <cp:keywords/>
  <cp:lastModifiedBy>Maciel Christine C</cp:lastModifiedBy>
  <cp:revision>2</cp:revision>
  <dcterms:created xsi:type="dcterms:W3CDTF">2024-09-16T14:09:00Z</dcterms:created>
  <dcterms:modified xsi:type="dcterms:W3CDTF">2024-09-16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86A5E63F88964EB7B5D59A08F6C1B2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</Properties>
</file>